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B30ED" w14:textId="77777777" w:rsidR="002A39DA" w:rsidRPr="002A39DA" w:rsidRDefault="002A39DA" w:rsidP="002A39DA">
      <w:pPr>
        <w:rPr>
          <w:rFonts w:ascii="Gill Sans MT" w:hAnsi="Gill Sans MT"/>
          <w:b/>
          <w:sz w:val="20"/>
          <w:szCs w:val="20"/>
        </w:rPr>
      </w:pPr>
    </w:p>
    <w:p w14:paraId="7D09578D" w14:textId="0243BD19" w:rsidR="00BB4E6E" w:rsidRDefault="00BB4E6E" w:rsidP="002A39DA">
      <w:pPr>
        <w:rPr>
          <w:rFonts w:ascii="Gill Sans MT" w:hAnsi="Gill Sans MT"/>
          <w:b/>
          <w:sz w:val="32"/>
          <w:szCs w:val="32"/>
        </w:rPr>
      </w:pPr>
      <w:r>
        <w:rPr>
          <w:rFonts w:ascii="Gill Sans MT" w:hAnsi="Gill Sans MT"/>
          <w:b/>
          <w:sz w:val="32"/>
          <w:szCs w:val="32"/>
        </w:rPr>
        <w:t xml:space="preserve">DGAT Co-opted </w:t>
      </w:r>
      <w:r w:rsidR="00C35670">
        <w:rPr>
          <w:rFonts w:ascii="Gill Sans MT" w:hAnsi="Gill Sans MT"/>
          <w:b/>
          <w:sz w:val="32"/>
          <w:szCs w:val="32"/>
        </w:rPr>
        <w:t xml:space="preserve">Local </w:t>
      </w:r>
      <w:r w:rsidR="002A39DA" w:rsidRPr="00E575CA">
        <w:rPr>
          <w:rFonts w:ascii="Gill Sans MT" w:hAnsi="Gill Sans MT"/>
          <w:b/>
          <w:sz w:val="32"/>
          <w:szCs w:val="32"/>
        </w:rPr>
        <w:t>Governor Application Form</w:t>
      </w:r>
    </w:p>
    <w:p w14:paraId="3DAEBE2D" w14:textId="73E500DC" w:rsidR="00BB4E6E" w:rsidRPr="00E575CA" w:rsidRDefault="00BB4E6E" w:rsidP="002A39DA">
      <w:pPr>
        <w:rPr>
          <w:rFonts w:ascii="Gill Sans MT" w:hAnsi="Gill Sans MT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9"/>
        <w:gridCol w:w="7479"/>
      </w:tblGrid>
      <w:tr w:rsidR="00BB4E6E" w:rsidRPr="000A4AAB" w14:paraId="55836E45" w14:textId="77777777" w:rsidTr="00FD515B">
        <w:tc>
          <w:tcPr>
            <w:tcW w:w="2689" w:type="dxa"/>
          </w:tcPr>
          <w:p w14:paraId="050D0F0F" w14:textId="218272BA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Name of Academy:</w:t>
            </w:r>
          </w:p>
          <w:p w14:paraId="6107634D" w14:textId="3EC7B5F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7625" w:type="dxa"/>
          </w:tcPr>
          <w:p w14:paraId="73796B4B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141612C9" w14:textId="223E487D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2DDB6A22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2E2A37B1" w14:textId="77777777" w:rsidR="002A39DA" w:rsidRDefault="002A39DA" w:rsidP="002A39DA">
      <w:pPr>
        <w:rPr>
          <w:rFonts w:ascii="Gill Sans MT" w:hAnsi="Gill Sans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5"/>
        <w:gridCol w:w="4643"/>
      </w:tblGrid>
      <w:tr w:rsidR="00D41F42" w14:paraId="1ECF820C" w14:textId="77777777" w:rsidTr="00D41F42">
        <w:tc>
          <w:tcPr>
            <w:tcW w:w="5495" w:type="dxa"/>
          </w:tcPr>
          <w:p w14:paraId="77FC1BD1" w14:textId="77777777" w:rsidR="00D41F42" w:rsidRDefault="00D41F42" w:rsidP="00D41F42">
            <w:pPr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Category of Governor</w:t>
            </w:r>
          </w:p>
          <w:p w14:paraId="5B0C19BB" w14:textId="1DC424BA" w:rsidR="00D41F42" w:rsidRDefault="00D41F42" w:rsidP="00D41F42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sz w:val="24"/>
                <w:szCs w:val="24"/>
              </w:rPr>
              <w:t xml:space="preserve"> (please circle as appropriate)</w:t>
            </w:r>
          </w:p>
        </w:tc>
        <w:tc>
          <w:tcPr>
            <w:tcW w:w="4643" w:type="dxa"/>
          </w:tcPr>
          <w:p w14:paraId="7A44070D" w14:textId="150FE015" w:rsidR="00D41F42" w:rsidRDefault="00061259" w:rsidP="00235A16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  <w:sz w:val="24"/>
                <w:szCs w:val="24"/>
              </w:rPr>
              <w:t xml:space="preserve"> Staff        </w:t>
            </w:r>
            <w:r w:rsidR="00D41F42">
              <w:rPr>
                <w:rFonts w:ascii="Gill Sans MT" w:hAnsi="Gill Sans MT"/>
                <w:sz w:val="24"/>
                <w:szCs w:val="24"/>
              </w:rPr>
              <w:t xml:space="preserve"> </w:t>
            </w:r>
            <w:r>
              <w:rPr>
                <w:rFonts w:ascii="Gill Sans MT" w:hAnsi="Gill Sans MT"/>
                <w:sz w:val="24"/>
                <w:szCs w:val="24"/>
              </w:rPr>
              <w:t>Trust</w:t>
            </w:r>
            <w:r w:rsidR="00235A16">
              <w:rPr>
                <w:rFonts w:ascii="Gill Sans MT" w:hAnsi="Gill Sans MT"/>
                <w:sz w:val="24"/>
                <w:szCs w:val="24"/>
              </w:rPr>
              <w:t xml:space="preserve">         Co-opted</w:t>
            </w:r>
          </w:p>
        </w:tc>
      </w:tr>
    </w:tbl>
    <w:p w14:paraId="6714D003" w14:textId="77777777" w:rsidR="00D41F42" w:rsidRDefault="00D41F42" w:rsidP="002A39DA">
      <w:pPr>
        <w:rPr>
          <w:rFonts w:ascii="Gill Sans MT" w:hAnsi="Gill Sans MT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2661"/>
        <w:gridCol w:w="7477"/>
      </w:tblGrid>
      <w:tr w:rsidR="002A39DA" w:rsidRPr="000A4AAB" w14:paraId="2421DCC3" w14:textId="77777777" w:rsidTr="00DB05CB">
        <w:tc>
          <w:tcPr>
            <w:tcW w:w="2661" w:type="dxa"/>
          </w:tcPr>
          <w:p w14:paraId="24A746FC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Title:</w:t>
            </w:r>
          </w:p>
        </w:tc>
        <w:tc>
          <w:tcPr>
            <w:tcW w:w="7477" w:type="dxa"/>
          </w:tcPr>
          <w:p w14:paraId="405B088A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Mr / Mrs / Miss / Other</w:t>
            </w:r>
          </w:p>
          <w:p w14:paraId="7F636B8C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28B8D5D2" w14:textId="77777777" w:rsidTr="00DB05CB">
        <w:tc>
          <w:tcPr>
            <w:tcW w:w="2661" w:type="dxa"/>
          </w:tcPr>
          <w:p w14:paraId="421EE4E7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Full Name:</w:t>
            </w:r>
          </w:p>
        </w:tc>
        <w:tc>
          <w:tcPr>
            <w:tcW w:w="7477" w:type="dxa"/>
          </w:tcPr>
          <w:p w14:paraId="3640575F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7A9E5F3E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0D61459B" w14:textId="77777777" w:rsidTr="00DB05CB">
        <w:tc>
          <w:tcPr>
            <w:tcW w:w="2661" w:type="dxa"/>
          </w:tcPr>
          <w:p w14:paraId="55EF9C59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Date of Birth:</w:t>
            </w:r>
          </w:p>
        </w:tc>
        <w:tc>
          <w:tcPr>
            <w:tcW w:w="7477" w:type="dxa"/>
          </w:tcPr>
          <w:p w14:paraId="644DF1F9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1D48D006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0598880A" w14:textId="77777777" w:rsidTr="00DB05CB">
        <w:tc>
          <w:tcPr>
            <w:tcW w:w="2661" w:type="dxa"/>
          </w:tcPr>
          <w:p w14:paraId="67B81376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Address:</w:t>
            </w:r>
          </w:p>
          <w:p w14:paraId="1BCF9300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05472784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15C3B57E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45AC9344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7477" w:type="dxa"/>
          </w:tcPr>
          <w:p w14:paraId="089A6482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260E89AC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16C4590A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3B7DDA31" w14:textId="77777777" w:rsidTr="00DB05CB">
        <w:tc>
          <w:tcPr>
            <w:tcW w:w="2661" w:type="dxa"/>
          </w:tcPr>
          <w:p w14:paraId="47A78BF9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Postcode:</w:t>
            </w:r>
          </w:p>
          <w:p w14:paraId="01B1ACF9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7477" w:type="dxa"/>
          </w:tcPr>
          <w:p w14:paraId="184573F2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67E23B2C" w14:textId="77777777" w:rsidTr="00DB05CB">
        <w:tc>
          <w:tcPr>
            <w:tcW w:w="2661" w:type="dxa"/>
          </w:tcPr>
          <w:p w14:paraId="66285B05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Telephone Numbers:</w:t>
            </w:r>
          </w:p>
          <w:p w14:paraId="3538CB20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5ED54B36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7477" w:type="dxa"/>
          </w:tcPr>
          <w:p w14:paraId="37B3467C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Home:</w:t>
            </w:r>
          </w:p>
          <w:p w14:paraId="73A3E427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71749597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Work:</w:t>
            </w:r>
          </w:p>
          <w:p w14:paraId="209BB193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0FF827A7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Mobile:</w:t>
            </w:r>
          </w:p>
          <w:p w14:paraId="3E15DD94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6D76F304" w14:textId="77777777" w:rsidTr="00DB05CB">
        <w:tc>
          <w:tcPr>
            <w:tcW w:w="2661" w:type="dxa"/>
          </w:tcPr>
          <w:p w14:paraId="6D0500F7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Email Address:</w:t>
            </w:r>
          </w:p>
        </w:tc>
        <w:tc>
          <w:tcPr>
            <w:tcW w:w="7477" w:type="dxa"/>
          </w:tcPr>
          <w:p w14:paraId="7402F8D7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31114CB6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7FB8BEA6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  <w:tr w:rsidR="002A39DA" w:rsidRPr="000A4AAB" w14:paraId="5797B558" w14:textId="77777777" w:rsidTr="00DB05CB">
        <w:tc>
          <w:tcPr>
            <w:tcW w:w="2661" w:type="dxa"/>
          </w:tcPr>
          <w:p w14:paraId="0755E54E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Occupation:</w:t>
            </w:r>
          </w:p>
        </w:tc>
        <w:tc>
          <w:tcPr>
            <w:tcW w:w="7477" w:type="dxa"/>
          </w:tcPr>
          <w:p w14:paraId="054A96C4" w14:textId="77777777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19867DE0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7214C8EF" w14:textId="77777777" w:rsidR="002A39DA" w:rsidRDefault="002A39DA" w:rsidP="002A39DA">
      <w:pPr>
        <w:rPr>
          <w:rFonts w:ascii="Gill Sans MT" w:hAnsi="Gill Sans MT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38"/>
        <w:gridCol w:w="4700"/>
      </w:tblGrid>
      <w:tr w:rsidR="002A39DA" w:rsidRPr="000A4AAB" w14:paraId="12D88C5D" w14:textId="77777777" w:rsidTr="00BB4E6E">
        <w:trPr>
          <w:jc w:val="center"/>
        </w:trPr>
        <w:tc>
          <w:tcPr>
            <w:tcW w:w="5524" w:type="dxa"/>
            <w:vAlign w:val="center"/>
          </w:tcPr>
          <w:p w14:paraId="58734535" w14:textId="45A23938" w:rsidR="00B22B32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>
              <w:rPr>
                <w:rFonts w:ascii="Gill Sans MT" w:hAnsi="Gill Sans MT"/>
                <w:sz w:val="24"/>
                <w:szCs w:val="24"/>
              </w:rPr>
              <w:t>Is this a re-appointment?</w:t>
            </w:r>
          </w:p>
        </w:tc>
        <w:tc>
          <w:tcPr>
            <w:tcW w:w="4790" w:type="dxa"/>
            <w:vAlign w:val="center"/>
          </w:tcPr>
          <w:p w14:paraId="0D093E84" w14:textId="77777777" w:rsidR="00CC5FA8" w:rsidRDefault="00CC5FA8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3A75A928" w14:textId="7ACC5C98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Yes / No</w:t>
            </w:r>
          </w:p>
          <w:p w14:paraId="5932F472" w14:textId="3789BF1E" w:rsidR="00BB4E6E" w:rsidRPr="000A4AAB" w:rsidRDefault="00BB4E6E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</w:tr>
    </w:tbl>
    <w:p w14:paraId="188D8230" w14:textId="77777777" w:rsidR="002A39DA" w:rsidRPr="000A4AAB" w:rsidRDefault="002A39DA" w:rsidP="002A39DA">
      <w:pPr>
        <w:rPr>
          <w:rFonts w:ascii="Gill Sans MT" w:hAnsi="Gill Sans MT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5434"/>
        <w:gridCol w:w="4704"/>
      </w:tblGrid>
      <w:tr w:rsidR="002A39DA" w:rsidRPr="000A4AAB" w14:paraId="6E6DF8C9" w14:textId="77777777" w:rsidTr="00BB4E6E">
        <w:tc>
          <w:tcPr>
            <w:tcW w:w="5434" w:type="dxa"/>
            <w:vAlign w:val="center"/>
          </w:tcPr>
          <w:p w14:paraId="729C8CA4" w14:textId="77777777" w:rsidR="00CC5FA8" w:rsidRDefault="00CC5FA8" w:rsidP="00FD515B">
            <w:pPr>
              <w:rPr>
                <w:rFonts w:ascii="Gill Sans MT" w:hAnsi="Gill Sans MT"/>
                <w:sz w:val="24"/>
                <w:szCs w:val="24"/>
              </w:rPr>
            </w:pPr>
          </w:p>
          <w:p w14:paraId="6E141FB7" w14:textId="76B0AAFC" w:rsidR="002A39DA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Are you the parent of a child attending the school?</w:t>
            </w:r>
          </w:p>
          <w:p w14:paraId="22991138" w14:textId="12CBF1F9" w:rsidR="00B22B32" w:rsidRPr="000A4AAB" w:rsidRDefault="00B22B32" w:rsidP="00FD515B">
            <w:pPr>
              <w:rPr>
                <w:rFonts w:ascii="Gill Sans MT" w:hAnsi="Gill Sans MT"/>
                <w:sz w:val="24"/>
                <w:szCs w:val="24"/>
              </w:rPr>
            </w:pPr>
          </w:p>
        </w:tc>
        <w:tc>
          <w:tcPr>
            <w:tcW w:w="4704" w:type="dxa"/>
            <w:vAlign w:val="center"/>
          </w:tcPr>
          <w:p w14:paraId="653647D1" w14:textId="77777777" w:rsidR="002A39DA" w:rsidRPr="000A4AAB" w:rsidRDefault="002A39DA" w:rsidP="00FD515B">
            <w:pPr>
              <w:rPr>
                <w:rFonts w:ascii="Gill Sans MT" w:hAnsi="Gill Sans MT"/>
                <w:sz w:val="24"/>
                <w:szCs w:val="24"/>
              </w:rPr>
            </w:pPr>
            <w:r w:rsidRPr="000A4AAB">
              <w:rPr>
                <w:rFonts w:ascii="Gill Sans MT" w:hAnsi="Gill Sans MT"/>
                <w:sz w:val="24"/>
                <w:szCs w:val="24"/>
              </w:rPr>
              <w:t>Yes / No</w:t>
            </w:r>
          </w:p>
        </w:tc>
      </w:tr>
    </w:tbl>
    <w:p w14:paraId="33251C06" w14:textId="77777777" w:rsidR="00B22B32" w:rsidRDefault="00B22B32" w:rsidP="00BB7648">
      <w:pPr>
        <w:rPr>
          <w:rFonts w:ascii="Gill Sans MT" w:hAnsi="Gill Sans MT"/>
          <w:b/>
        </w:rPr>
      </w:pPr>
    </w:p>
    <w:p w14:paraId="765B43A8" w14:textId="77777777" w:rsidR="00B22B32" w:rsidRDefault="00B22B32" w:rsidP="00BB7648">
      <w:pPr>
        <w:rPr>
          <w:rFonts w:ascii="Gill Sans MT" w:hAnsi="Gill Sans MT"/>
          <w:b/>
        </w:rPr>
      </w:pPr>
    </w:p>
    <w:p w14:paraId="1750C05D" w14:textId="77777777" w:rsidR="00CC5FA8" w:rsidRDefault="00CC5FA8" w:rsidP="00BB7648">
      <w:pPr>
        <w:rPr>
          <w:rFonts w:ascii="Gill Sans MT" w:hAnsi="Gill Sans MT"/>
          <w:b/>
        </w:rPr>
      </w:pPr>
    </w:p>
    <w:p w14:paraId="145090B0" w14:textId="77777777" w:rsidR="00CC5FA8" w:rsidRDefault="00CC5FA8" w:rsidP="00BB7648">
      <w:pPr>
        <w:rPr>
          <w:rFonts w:ascii="Gill Sans MT" w:hAnsi="Gill Sans MT"/>
          <w:b/>
        </w:rPr>
      </w:pPr>
    </w:p>
    <w:p w14:paraId="23022790" w14:textId="77777777" w:rsidR="00CC5FA8" w:rsidRDefault="00CC5FA8" w:rsidP="00BB7648">
      <w:pPr>
        <w:rPr>
          <w:rFonts w:ascii="Gill Sans MT" w:hAnsi="Gill Sans MT"/>
          <w:b/>
        </w:rPr>
      </w:pPr>
    </w:p>
    <w:p w14:paraId="465F328D" w14:textId="71CB6582" w:rsidR="00BB7648" w:rsidRDefault="00BB7648" w:rsidP="00BB7648">
      <w:pPr>
        <w:rPr>
          <w:rFonts w:ascii="Gill Sans MT" w:hAnsi="Gill Sans MT"/>
          <w:b/>
        </w:rPr>
      </w:pPr>
      <w:r>
        <w:rPr>
          <w:rFonts w:ascii="Gill Sans MT" w:hAnsi="Gill Sans MT"/>
          <w:b/>
        </w:rPr>
        <w:lastRenderedPageBreak/>
        <w:t>Personal Statement</w:t>
      </w:r>
    </w:p>
    <w:p w14:paraId="7DC4B890" w14:textId="77777777" w:rsidR="00BB7648" w:rsidRDefault="00BB7648" w:rsidP="00BB7648">
      <w:pPr>
        <w:rPr>
          <w:rFonts w:ascii="Gill Sans MT" w:hAnsi="Gill Sans MT"/>
          <w:b/>
        </w:rPr>
      </w:pPr>
    </w:p>
    <w:p w14:paraId="76AC6A94" w14:textId="224F6437" w:rsidR="00061259" w:rsidRDefault="00BB7648" w:rsidP="00061259">
      <w:pPr>
        <w:rPr>
          <w:rFonts w:ascii="Gill Sans MT" w:hAnsi="Gill Sans MT"/>
        </w:rPr>
      </w:pPr>
      <w:r w:rsidRPr="000A4AAB">
        <w:rPr>
          <w:rFonts w:ascii="Gill Sans MT" w:hAnsi="Gill Sans MT"/>
        </w:rPr>
        <w:t xml:space="preserve">If this is a </w:t>
      </w:r>
      <w:r w:rsidR="00061259" w:rsidRPr="00061259">
        <w:rPr>
          <w:rFonts w:ascii="Gill Sans MT" w:hAnsi="Gill Sans MT"/>
          <w:b/>
        </w:rPr>
        <w:t>NEW</w:t>
      </w:r>
      <w:r w:rsidR="00061259">
        <w:rPr>
          <w:rFonts w:ascii="Gill Sans MT" w:hAnsi="Gill Sans MT"/>
        </w:rPr>
        <w:t xml:space="preserve"> </w:t>
      </w:r>
      <w:r w:rsidRPr="000A4AAB">
        <w:rPr>
          <w:rFonts w:ascii="Gill Sans MT" w:hAnsi="Gill Sans MT"/>
          <w:b/>
        </w:rPr>
        <w:t>APPOINTMENT</w:t>
      </w:r>
      <w:r w:rsidRPr="000A4AAB">
        <w:rPr>
          <w:rFonts w:ascii="Gill Sans MT" w:hAnsi="Gill Sans MT"/>
        </w:rPr>
        <w:t xml:space="preserve"> please indicate briefly your reasons for wishing to become a Governor</w:t>
      </w:r>
      <w:r w:rsidR="00DB05CB">
        <w:rPr>
          <w:rFonts w:ascii="Gill Sans MT" w:hAnsi="Gill Sans MT"/>
        </w:rPr>
        <w:t xml:space="preserve"> on</w:t>
      </w:r>
      <w:r>
        <w:rPr>
          <w:rFonts w:ascii="Gill Sans MT" w:hAnsi="Gill Sans MT"/>
        </w:rPr>
        <w:t xml:space="preserve"> the Local Governing Body and the </w:t>
      </w:r>
      <w:r w:rsidR="00061259">
        <w:rPr>
          <w:rFonts w:ascii="Gill Sans MT" w:hAnsi="Gill Sans MT"/>
        </w:rPr>
        <w:t>experience,</w:t>
      </w:r>
      <w:r>
        <w:rPr>
          <w:rFonts w:ascii="Gill Sans MT" w:hAnsi="Gill Sans MT"/>
        </w:rPr>
        <w:t xml:space="preserve"> skills and expertise you would bring to the academy.</w:t>
      </w:r>
      <w:r w:rsidR="00061259">
        <w:rPr>
          <w:rFonts w:ascii="Gill Sans MT" w:hAnsi="Gill Sans MT"/>
        </w:rPr>
        <w:t xml:space="preserve"> Please also detail any</w:t>
      </w:r>
      <w:r w:rsidR="00061259" w:rsidRPr="000A4AAB">
        <w:rPr>
          <w:rFonts w:ascii="Gill Sans MT" w:hAnsi="Gill Sans MT"/>
        </w:rPr>
        <w:t xml:space="preserve"> </w:t>
      </w:r>
      <w:r w:rsidR="00235A16">
        <w:rPr>
          <w:rFonts w:ascii="Gill Sans MT" w:hAnsi="Gill Sans MT"/>
        </w:rPr>
        <w:t>personal information</w:t>
      </w:r>
      <w:r w:rsidR="00061259" w:rsidRPr="000A4AAB">
        <w:rPr>
          <w:rFonts w:ascii="Gill Sans MT" w:hAnsi="Gill Sans MT"/>
        </w:rPr>
        <w:t xml:space="preserve"> likely to be helpful to the Governing Body (including links to local businesses and communities)</w:t>
      </w:r>
      <w:r w:rsidR="00BB4E6E">
        <w:rPr>
          <w:rFonts w:ascii="Gill Sans MT" w:hAnsi="Gill Sans MT"/>
        </w:rPr>
        <w:t>.</w:t>
      </w:r>
    </w:p>
    <w:p w14:paraId="5AC4466E" w14:textId="36CEC97F" w:rsidR="00BB4E6E" w:rsidRDefault="00BB4E6E" w:rsidP="00061259">
      <w:pPr>
        <w:rPr>
          <w:rFonts w:ascii="Gill Sans MT" w:hAnsi="Gill Sans MT"/>
        </w:rPr>
      </w:pPr>
    </w:p>
    <w:p w14:paraId="0297787E" w14:textId="620B3D38" w:rsidR="00BB4E6E" w:rsidRDefault="00BB4E6E" w:rsidP="00BB4E6E">
      <w:pPr>
        <w:rPr>
          <w:rFonts w:ascii="Gill Sans MT" w:hAnsi="Gill Sans MT"/>
        </w:rPr>
      </w:pPr>
      <w:r>
        <w:rPr>
          <w:rFonts w:ascii="Gill Sans MT" w:hAnsi="Gill Sans MT"/>
        </w:rPr>
        <w:t xml:space="preserve">If this is a </w:t>
      </w:r>
      <w:r w:rsidRPr="00BB4E6E">
        <w:rPr>
          <w:rFonts w:ascii="Gill Sans MT" w:hAnsi="Gill Sans MT"/>
          <w:b/>
          <w:bCs/>
        </w:rPr>
        <w:t>RE-APPOINTMENT</w:t>
      </w:r>
      <w:r>
        <w:rPr>
          <w:rFonts w:ascii="Gill Sans MT" w:hAnsi="Gill Sans MT"/>
        </w:rPr>
        <w:t xml:space="preserve"> </w:t>
      </w:r>
      <w:r w:rsidRPr="000A4AAB">
        <w:rPr>
          <w:rFonts w:ascii="Gill Sans MT" w:hAnsi="Gill Sans MT"/>
        </w:rPr>
        <w:t xml:space="preserve">please indicate briefly your reasons for wishing to </w:t>
      </w:r>
      <w:r>
        <w:rPr>
          <w:rFonts w:ascii="Gill Sans MT" w:hAnsi="Gill Sans MT"/>
        </w:rPr>
        <w:t xml:space="preserve">be re-appointed </w:t>
      </w:r>
      <w:r w:rsidRPr="000A4AAB">
        <w:rPr>
          <w:rFonts w:ascii="Gill Sans MT" w:hAnsi="Gill Sans MT"/>
        </w:rPr>
        <w:t>to</w:t>
      </w:r>
      <w:r>
        <w:rPr>
          <w:rFonts w:ascii="Gill Sans MT" w:hAnsi="Gill Sans MT"/>
        </w:rPr>
        <w:t xml:space="preserve"> the Local Governing Body and the experience, skills and expertise you would bring to the academy. Please also detail any</w:t>
      </w:r>
      <w:r w:rsidRPr="000A4AAB">
        <w:rPr>
          <w:rFonts w:ascii="Gill Sans MT" w:hAnsi="Gill Sans MT"/>
        </w:rPr>
        <w:t xml:space="preserve"> </w:t>
      </w:r>
      <w:r>
        <w:rPr>
          <w:rFonts w:ascii="Gill Sans MT" w:hAnsi="Gill Sans MT"/>
        </w:rPr>
        <w:t>personal information</w:t>
      </w:r>
      <w:r w:rsidRPr="000A4AAB">
        <w:rPr>
          <w:rFonts w:ascii="Gill Sans MT" w:hAnsi="Gill Sans MT"/>
        </w:rPr>
        <w:t xml:space="preserve"> likely to be helpful to the Governing Body (including links to local businesses and communities)</w:t>
      </w:r>
      <w:r>
        <w:rPr>
          <w:rFonts w:ascii="Gill Sans MT" w:hAnsi="Gill Sans MT"/>
        </w:rPr>
        <w:t>.</w:t>
      </w:r>
    </w:p>
    <w:p w14:paraId="7381DF20" w14:textId="60810FDC" w:rsidR="00BB7648" w:rsidRPr="000A4AAB" w:rsidRDefault="00BB7648" w:rsidP="00BB7648">
      <w:pPr>
        <w:rPr>
          <w:rFonts w:ascii="Gill Sans MT" w:hAnsi="Gill Sans MT"/>
        </w:rPr>
      </w:pPr>
    </w:p>
    <w:p w14:paraId="5859BEA4" w14:textId="77777777" w:rsidR="00BB7648" w:rsidRDefault="00BB7648" w:rsidP="00BB7648">
      <w:r w:rsidRPr="000A4AAB">
        <w:rPr>
          <w:rFonts w:ascii="Gill Sans MT" w:hAnsi="Gill Sans MT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BDB677" wp14:editId="5818E1FB">
                <wp:simplePos x="0" y="0"/>
                <wp:positionH relativeFrom="column">
                  <wp:posOffset>45720</wp:posOffset>
                </wp:positionH>
                <wp:positionV relativeFrom="paragraph">
                  <wp:posOffset>43815</wp:posOffset>
                </wp:positionV>
                <wp:extent cx="6248400" cy="6686550"/>
                <wp:effectExtent l="0" t="0" r="1905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668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3D8A16" w14:textId="77777777" w:rsidR="00BB7648" w:rsidRDefault="00BB7648" w:rsidP="00BB76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BDB6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6pt;margin-top:3.45pt;width:492pt;height:52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">
                <v:textbox>
                  <w:txbxContent>
                    <w:p w14:paraId="483D8A16" w14:textId="77777777" w:rsidR="00BB7648" w:rsidRDefault="00BB7648" w:rsidP="00BB7648"/>
                  </w:txbxContent>
                </v:textbox>
              </v:shape>
            </w:pict>
          </mc:Fallback>
        </mc:AlternateContent>
      </w:r>
    </w:p>
    <w:p w14:paraId="05F388B3" w14:textId="77777777" w:rsidR="00BB7648" w:rsidRPr="000A4AAB" w:rsidRDefault="00BB7648" w:rsidP="00BB7648">
      <w:pPr>
        <w:rPr>
          <w:rFonts w:ascii="Gill Sans MT" w:hAnsi="Gill Sans MT"/>
        </w:rPr>
      </w:pPr>
    </w:p>
    <w:p w14:paraId="6ACFFCD0" w14:textId="77777777" w:rsidR="00BB7648" w:rsidRDefault="00BB7648" w:rsidP="00BB7648">
      <w:pPr>
        <w:rPr>
          <w:rFonts w:ascii="Gill Sans MT" w:hAnsi="Gill Sans MT"/>
        </w:rPr>
      </w:pPr>
    </w:p>
    <w:p w14:paraId="4822A3D5" w14:textId="77777777" w:rsidR="00BB7648" w:rsidRDefault="00BB7648" w:rsidP="00BB7648">
      <w:pPr>
        <w:rPr>
          <w:rFonts w:ascii="Gill Sans MT" w:hAnsi="Gill Sans MT"/>
        </w:rPr>
      </w:pPr>
    </w:p>
    <w:p w14:paraId="73F40E59" w14:textId="77777777" w:rsidR="00BB7648" w:rsidRDefault="00BB7648" w:rsidP="00BB7648">
      <w:pPr>
        <w:rPr>
          <w:rFonts w:ascii="Gill Sans MT" w:hAnsi="Gill Sans MT"/>
        </w:rPr>
      </w:pPr>
    </w:p>
    <w:p w14:paraId="74D762B7" w14:textId="77777777" w:rsidR="00BB7648" w:rsidRDefault="00BB7648" w:rsidP="00BB7648">
      <w:pPr>
        <w:rPr>
          <w:rFonts w:ascii="Gill Sans MT" w:hAnsi="Gill Sans MT"/>
        </w:rPr>
      </w:pPr>
    </w:p>
    <w:p w14:paraId="05F30663" w14:textId="77777777" w:rsidR="00BB7648" w:rsidRDefault="00BB7648" w:rsidP="00BB7648">
      <w:pPr>
        <w:rPr>
          <w:rFonts w:ascii="Gill Sans MT" w:hAnsi="Gill Sans MT"/>
        </w:rPr>
      </w:pPr>
    </w:p>
    <w:p w14:paraId="5748B9D6" w14:textId="77777777" w:rsidR="00BB7648" w:rsidRDefault="00BB7648" w:rsidP="00BB7648">
      <w:pPr>
        <w:rPr>
          <w:rFonts w:ascii="Gill Sans MT" w:hAnsi="Gill Sans MT"/>
        </w:rPr>
      </w:pPr>
    </w:p>
    <w:p w14:paraId="1C0E3796" w14:textId="77777777" w:rsidR="00BB7648" w:rsidRDefault="00BB7648" w:rsidP="00BB7648">
      <w:pPr>
        <w:rPr>
          <w:rFonts w:ascii="Gill Sans MT" w:hAnsi="Gill Sans MT"/>
        </w:rPr>
      </w:pPr>
    </w:p>
    <w:p w14:paraId="68773E18" w14:textId="77777777" w:rsidR="00BB7648" w:rsidRDefault="00BB7648" w:rsidP="00BB7648">
      <w:pPr>
        <w:rPr>
          <w:rFonts w:ascii="Gill Sans MT" w:hAnsi="Gill Sans MT"/>
        </w:rPr>
      </w:pPr>
    </w:p>
    <w:p w14:paraId="41961F4C" w14:textId="77777777" w:rsidR="00BB7648" w:rsidRDefault="00BB7648" w:rsidP="00BB7648">
      <w:pPr>
        <w:rPr>
          <w:rFonts w:ascii="Gill Sans MT" w:hAnsi="Gill Sans MT"/>
        </w:rPr>
      </w:pPr>
    </w:p>
    <w:p w14:paraId="373B74C3" w14:textId="77777777" w:rsidR="00BB7648" w:rsidRDefault="00BB7648" w:rsidP="00BB7648">
      <w:pPr>
        <w:rPr>
          <w:rFonts w:ascii="Gill Sans MT" w:hAnsi="Gill Sans MT"/>
        </w:rPr>
      </w:pPr>
    </w:p>
    <w:p w14:paraId="7EFB219F" w14:textId="77777777" w:rsidR="00BB7648" w:rsidRDefault="00BB7648" w:rsidP="00BB7648">
      <w:pPr>
        <w:rPr>
          <w:rFonts w:ascii="Gill Sans MT" w:hAnsi="Gill Sans MT"/>
        </w:rPr>
      </w:pPr>
    </w:p>
    <w:p w14:paraId="0345C73A" w14:textId="77777777" w:rsidR="00BB7648" w:rsidRDefault="00BB7648" w:rsidP="00BB7648">
      <w:pPr>
        <w:rPr>
          <w:rFonts w:ascii="Gill Sans MT" w:hAnsi="Gill Sans MT"/>
        </w:rPr>
      </w:pPr>
    </w:p>
    <w:p w14:paraId="26F8B64B" w14:textId="77777777" w:rsidR="00BB7648" w:rsidRDefault="00BB7648" w:rsidP="00BB7648">
      <w:pPr>
        <w:rPr>
          <w:rFonts w:ascii="Gill Sans MT" w:hAnsi="Gill Sans MT"/>
        </w:rPr>
      </w:pPr>
    </w:p>
    <w:p w14:paraId="2E7613E5" w14:textId="77777777" w:rsidR="00BB7648" w:rsidRDefault="00BB7648" w:rsidP="00BB7648">
      <w:pPr>
        <w:rPr>
          <w:rFonts w:ascii="Gill Sans MT" w:hAnsi="Gill Sans MT"/>
        </w:rPr>
      </w:pPr>
    </w:p>
    <w:p w14:paraId="02E60EF6" w14:textId="77777777" w:rsidR="00BB7648" w:rsidRDefault="00BB7648" w:rsidP="00BB7648">
      <w:pPr>
        <w:rPr>
          <w:rFonts w:ascii="Gill Sans MT" w:hAnsi="Gill Sans MT"/>
        </w:rPr>
      </w:pPr>
    </w:p>
    <w:p w14:paraId="4ED8B3E1" w14:textId="77777777" w:rsidR="00BB7648" w:rsidRDefault="00BB7648" w:rsidP="00BB7648">
      <w:pPr>
        <w:rPr>
          <w:rFonts w:ascii="Gill Sans MT" w:hAnsi="Gill Sans MT"/>
        </w:rPr>
      </w:pPr>
    </w:p>
    <w:p w14:paraId="6A79A7A3" w14:textId="77777777" w:rsidR="00BB7648" w:rsidRDefault="00BB7648" w:rsidP="00BB7648">
      <w:pPr>
        <w:rPr>
          <w:rFonts w:ascii="Gill Sans MT" w:hAnsi="Gill Sans MT"/>
        </w:rPr>
      </w:pPr>
    </w:p>
    <w:p w14:paraId="58211472" w14:textId="77777777" w:rsidR="00BB7648" w:rsidRDefault="00BB7648" w:rsidP="00BB7648">
      <w:pPr>
        <w:rPr>
          <w:rFonts w:ascii="Gill Sans MT" w:hAnsi="Gill Sans MT"/>
        </w:rPr>
      </w:pPr>
    </w:p>
    <w:p w14:paraId="081A3967" w14:textId="77777777" w:rsidR="00BB7648" w:rsidRDefault="00BB7648" w:rsidP="00BB7648">
      <w:pPr>
        <w:rPr>
          <w:rFonts w:ascii="Gill Sans MT" w:hAnsi="Gill Sans MT"/>
        </w:rPr>
      </w:pPr>
    </w:p>
    <w:p w14:paraId="7118CBAD" w14:textId="77777777" w:rsidR="00BB7648" w:rsidRDefault="00BB7648" w:rsidP="00BB7648">
      <w:pPr>
        <w:rPr>
          <w:rFonts w:ascii="Gill Sans MT" w:hAnsi="Gill Sans MT"/>
        </w:rPr>
      </w:pPr>
    </w:p>
    <w:p w14:paraId="5F4AB2F1" w14:textId="77777777" w:rsidR="00BB7648" w:rsidRDefault="00BB7648" w:rsidP="00BB7648">
      <w:pPr>
        <w:rPr>
          <w:rFonts w:ascii="Gill Sans MT" w:hAnsi="Gill Sans MT"/>
        </w:rPr>
      </w:pPr>
    </w:p>
    <w:p w14:paraId="12807EF4" w14:textId="77777777" w:rsidR="00235A16" w:rsidRDefault="00235A16" w:rsidP="00BB7648">
      <w:pPr>
        <w:rPr>
          <w:rFonts w:ascii="Gill Sans MT" w:hAnsi="Gill Sans MT"/>
        </w:rPr>
      </w:pPr>
    </w:p>
    <w:p w14:paraId="66930039" w14:textId="77777777" w:rsidR="00235A16" w:rsidRDefault="00235A16" w:rsidP="00BB7648">
      <w:pPr>
        <w:rPr>
          <w:rFonts w:ascii="Gill Sans MT" w:hAnsi="Gill Sans MT"/>
        </w:rPr>
      </w:pPr>
    </w:p>
    <w:p w14:paraId="7BAE2279" w14:textId="77777777" w:rsidR="00BB4E6E" w:rsidRDefault="00BB4E6E" w:rsidP="00061259">
      <w:pPr>
        <w:rPr>
          <w:rFonts w:ascii="Gill Sans MT" w:hAnsi="Gill Sans MT"/>
          <w:b/>
          <w:sz w:val="22"/>
          <w:szCs w:val="22"/>
        </w:rPr>
      </w:pPr>
    </w:p>
    <w:p w14:paraId="1C7AABA4" w14:textId="77777777" w:rsidR="00BB4E6E" w:rsidRDefault="00BB4E6E" w:rsidP="00061259">
      <w:pPr>
        <w:rPr>
          <w:rFonts w:ascii="Gill Sans MT" w:hAnsi="Gill Sans MT"/>
          <w:b/>
          <w:sz w:val="22"/>
          <w:szCs w:val="22"/>
        </w:rPr>
      </w:pPr>
    </w:p>
    <w:p w14:paraId="0616E632" w14:textId="77777777" w:rsidR="00BB4E6E" w:rsidRDefault="00BB4E6E" w:rsidP="00061259">
      <w:pPr>
        <w:rPr>
          <w:rFonts w:ascii="Gill Sans MT" w:hAnsi="Gill Sans MT"/>
          <w:b/>
          <w:sz w:val="22"/>
          <w:szCs w:val="22"/>
        </w:rPr>
      </w:pPr>
    </w:p>
    <w:p w14:paraId="398D8217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017CC7ED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68D07AC3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7465C2C6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111739A7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2B5A1198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76143F2C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02FCB442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0166A130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128AB18D" w14:textId="59425579" w:rsidR="00061259" w:rsidRPr="00C35670" w:rsidRDefault="00061259" w:rsidP="00061259">
      <w:pPr>
        <w:rPr>
          <w:rFonts w:ascii="Gill Sans MT" w:hAnsi="Gill Sans MT"/>
          <w:b/>
        </w:rPr>
      </w:pPr>
      <w:r w:rsidRPr="00C35670">
        <w:rPr>
          <w:rFonts w:ascii="Gill Sans MT" w:hAnsi="Gill Sans MT"/>
          <w:b/>
        </w:rPr>
        <w:lastRenderedPageBreak/>
        <w:t>Governance Experience</w:t>
      </w:r>
    </w:p>
    <w:p w14:paraId="6DCA2ECF" w14:textId="77777777" w:rsidR="00061259" w:rsidRDefault="00061259" w:rsidP="00061259">
      <w:pPr>
        <w:rPr>
          <w:rFonts w:ascii="Gill Sans MT" w:hAnsi="Gill Sans MT"/>
          <w:sz w:val="22"/>
          <w:szCs w:val="22"/>
        </w:rPr>
      </w:pPr>
    </w:p>
    <w:p w14:paraId="0072AB12" w14:textId="77777777" w:rsidR="00061259" w:rsidRPr="00D4419C" w:rsidRDefault="00061259" w:rsidP="00061259">
      <w:pPr>
        <w:rPr>
          <w:rFonts w:ascii="Gill Sans MT" w:hAnsi="Gill Sans MT"/>
          <w:sz w:val="22"/>
          <w:szCs w:val="22"/>
        </w:rPr>
      </w:pPr>
      <w:r w:rsidRPr="00D4419C">
        <w:rPr>
          <w:rFonts w:ascii="Gill Sans MT" w:hAnsi="Gill Sans MT"/>
          <w:sz w:val="22"/>
          <w:szCs w:val="22"/>
        </w:rPr>
        <w:t xml:space="preserve">If you have previous experience as a school or academy governor, please provide information concerning your </w:t>
      </w:r>
      <w:r>
        <w:rPr>
          <w:rFonts w:ascii="Gill Sans MT" w:hAnsi="Gill Sans MT"/>
          <w:sz w:val="22"/>
          <w:szCs w:val="22"/>
        </w:rPr>
        <w:t>appointment(s)</w:t>
      </w:r>
      <w:r w:rsidRPr="00D4419C">
        <w:rPr>
          <w:rFonts w:ascii="Gill Sans MT" w:hAnsi="Gill Sans MT"/>
          <w:sz w:val="22"/>
          <w:szCs w:val="22"/>
        </w:rPr>
        <w:t xml:space="preserve">. </w:t>
      </w:r>
    </w:p>
    <w:p w14:paraId="4A198C5C" w14:textId="77777777" w:rsidR="00061259" w:rsidRPr="00D4419C" w:rsidRDefault="00061259" w:rsidP="00061259">
      <w:pPr>
        <w:rPr>
          <w:rFonts w:ascii="Gill Sans MT" w:hAnsi="Gill Sans MT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91"/>
        <w:gridCol w:w="4316"/>
        <w:gridCol w:w="4031"/>
      </w:tblGrid>
      <w:tr w:rsidR="00061259" w:rsidRPr="00CE5E24" w14:paraId="51249590" w14:textId="77777777" w:rsidTr="00CC5FA8">
        <w:tc>
          <w:tcPr>
            <w:tcW w:w="1809" w:type="dxa"/>
            <w:shd w:val="clear" w:color="auto" w:fill="947FBB"/>
          </w:tcPr>
          <w:p w14:paraId="512A6F74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Dates</w:t>
            </w:r>
          </w:p>
          <w:p w14:paraId="640285C3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From/to</w:t>
            </w:r>
          </w:p>
        </w:tc>
        <w:tc>
          <w:tcPr>
            <w:tcW w:w="4395" w:type="dxa"/>
            <w:shd w:val="clear" w:color="auto" w:fill="947FBB"/>
          </w:tcPr>
          <w:p w14:paraId="4FD274C3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School or academy name</w:t>
            </w:r>
          </w:p>
        </w:tc>
        <w:tc>
          <w:tcPr>
            <w:tcW w:w="4092" w:type="dxa"/>
            <w:shd w:val="clear" w:color="auto" w:fill="947FBB"/>
          </w:tcPr>
          <w:p w14:paraId="57D63E65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Areas of responsibility</w:t>
            </w:r>
          </w:p>
        </w:tc>
      </w:tr>
      <w:tr w:rsidR="00061259" w:rsidRPr="00CE5E24" w14:paraId="3DAF7798" w14:textId="77777777" w:rsidTr="00FA3CFB">
        <w:tc>
          <w:tcPr>
            <w:tcW w:w="1809" w:type="dxa"/>
            <w:shd w:val="clear" w:color="auto" w:fill="auto"/>
          </w:tcPr>
          <w:p w14:paraId="038A8C3C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395" w:type="dxa"/>
            <w:shd w:val="clear" w:color="auto" w:fill="auto"/>
          </w:tcPr>
          <w:p w14:paraId="753281E1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2DAD9BC3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783D4773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61EB0F25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11B0EEC3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49979C9B" w14:textId="77777777" w:rsidR="00061259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23CB7A24" w14:textId="77777777" w:rsidR="00235A16" w:rsidRDefault="00235A16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50198035" w14:textId="77777777" w:rsidR="00235A16" w:rsidRDefault="00235A16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7D5855E1" w14:textId="77777777" w:rsidR="00235A16" w:rsidRDefault="00235A16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40E396C5" w14:textId="77777777" w:rsidR="00235A16" w:rsidRPr="00CE5E24" w:rsidRDefault="00235A16" w:rsidP="00FA3CFB">
            <w:pPr>
              <w:rPr>
                <w:rFonts w:ascii="Gill Sans MT" w:hAnsi="Gill Sans MT"/>
                <w:sz w:val="22"/>
                <w:szCs w:val="22"/>
              </w:rPr>
            </w:pPr>
          </w:p>
          <w:p w14:paraId="585FB1D6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</w:tc>
        <w:tc>
          <w:tcPr>
            <w:tcW w:w="4092" w:type="dxa"/>
            <w:shd w:val="clear" w:color="auto" w:fill="auto"/>
          </w:tcPr>
          <w:p w14:paraId="6A363C2D" w14:textId="77777777" w:rsidR="00061259" w:rsidRPr="00CE5E24" w:rsidRDefault="00061259" w:rsidP="00FA3CFB">
            <w:pPr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098EA27F" w14:textId="77777777" w:rsidR="003E4855" w:rsidRDefault="003E4855" w:rsidP="00061259">
      <w:pPr>
        <w:rPr>
          <w:rFonts w:ascii="Gill Sans MT" w:hAnsi="Gill Sans MT"/>
          <w:b/>
          <w:sz w:val="22"/>
          <w:szCs w:val="22"/>
        </w:rPr>
      </w:pPr>
    </w:p>
    <w:p w14:paraId="7319056A" w14:textId="376509BC" w:rsidR="00CC5FA8" w:rsidRPr="00CC5FA8" w:rsidRDefault="00CC5FA8" w:rsidP="00CC5FA8">
      <w:pPr>
        <w:jc w:val="both"/>
        <w:rPr>
          <w:rFonts w:ascii="Gill Sans MT" w:hAnsi="Gill Sans MT"/>
        </w:rPr>
      </w:pPr>
      <w:r w:rsidRPr="00CC5FA8">
        <w:rPr>
          <w:rFonts w:ascii="Gill Sans MT" w:hAnsi="Gill Sans MT"/>
        </w:rPr>
        <w:t xml:space="preserve">Governance is a collective responsibility and </w:t>
      </w:r>
      <w:r>
        <w:rPr>
          <w:rFonts w:ascii="Gill Sans MT" w:hAnsi="Gill Sans MT"/>
        </w:rPr>
        <w:t xml:space="preserve">our local </w:t>
      </w:r>
      <w:r w:rsidRPr="00CC5FA8">
        <w:rPr>
          <w:rFonts w:ascii="Gill Sans MT" w:hAnsi="Gill Sans MT"/>
        </w:rPr>
        <w:t>governing bo</w:t>
      </w:r>
      <w:r>
        <w:rPr>
          <w:rFonts w:ascii="Gill Sans MT" w:hAnsi="Gill Sans MT"/>
        </w:rPr>
        <w:t>dies</w:t>
      </w:r>
      <w:r w:rsidRPr="00CC5FA8">
        <w:rPr>
          <w:rFonts w:ascii="Gill Sans MT" w:hAnsi="Gill Sans MT"/>
        </w:rPr>
        <w:t xml:space="preserve"> are made up of people who bring a diverse range of skills, knowledge and experience. Effective governance requires the following skills and knowledge to be present in the membership of the </w:t>
      </w:r>
      <w:r w:rsidR="00292272">
        <w:rPr>
          <w:rFonts w:ascii="Gill Sans MT" w:hAnsi="Gill Sans MT"/>
        </w:rPr>
        <w:t>body.</w:t>
      </w:r>
    </w:p>
    <w:p w14:paraId="49DF9BA5" w14:textId="77777777" w:rsidR="00CC5FA8" w:rsidRPr="00CC5FA8" w:rsidRDefault="00CC5FA8" w:rsidP="00CC5FA8">
      <w:pPr>
        <w:jc w:val="both"/>
        <w:rPr>
          <w:rFonts w:ascii="Gill Sans MT" w:hAnsi="Gill Sans MT"/>
        </w:rPr>
      </w:pPr>
    </w:p>
    <w:p w14:paraId="21F1B1D7" w14:textId="0E43FCEA" w:rsidR="00CC5FA8" w:rsidRPr="00CC5FA8" w:rsidRDefault="00CC5FA8" w:rsidP="00CC5FA8">
      <w:pPr>
        <w:jc w:val="both"/>
        <w:rPr>
          <w:rFonts w:ascii="Gill Sans MT" w:hAnsi="Gill Sans MT"/>
        </w:rPr>
      </w:pPr>
      <w:r w:rsidRPr="00CC5FA8">
        <w:rPr>
          <w:rFonts w:ascii="Gill Sans MT" w:hAnsi="Gill Sans MT"/>
        </w:rPr>
        <w:t>No single governor is expected to have experience in all the areas outlined below, and training and a full induction will be provided. Please indicate your areas of skill and knowledge below.</w:t>
      </w:r>
    </w:p>
    <w:p w14:paraId="614A5D38" w14:textId="77777777" w:rsidR="00CC5FA8" w:rsidRDefault="00CC5FA8" w:rsidP="00CC5FA8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59"/>
        <w:gridCol w:w="709"/>
        <w:gridCol w:w="3969"/>
        <w:gridCol w:w="799"/>
      </w:tblGrid>
      <w:tr w:rsidR="00CC5FA8" w:rsidRPr="00CC5FA8" w14:paraId="4C376D3F" w14:textId="77777777" w:rsidTr="00CC5FA8">
        <w:trPr>
          <w:jc w:val="center"/>
        </w:trPr>
        <w:tc>
          <w:tcPr>
            <w:tcW w:w="10036" w:type="dxa"/>
            <w:gridSpan w:val="4"/>
            <w:shd w:val="clear" w:color="auto" w:fill="947FBB"/>
          </w:tcPr>
          <w:p w14:paraId="5040422C" w14:textId="77777777" w:rsidR="00CC5FA8" w:rsidRPr="00CC5FA8" w:rsidRDefault="00CC5FA8" w:rsidP="00EE6E3E">
            <w:pPr>
              <w:jc w:val="center"/>
              <w:rPr>
                <w:rFonts w:ascii="Gill Sans MT" w:hAnsi="Gill Sans MT"/>
                <w:b/>
              </w:rPr>
            </w:pPr>
            <w:r w:rsidRPr="00CC5FA8">
              <w:rPr>
                <w:rFonts w:ascii="Gill Sans MT" w:hAnsi="Gill Sans MT"/>
                <w:b/>
              </w:rPr>
              <w:t xml:space="preserve">Skills and knowledge </w:t>
            </w:r>
          </w:p>
        </w:tc>
      </w:tr>
      <w:tr w:rsidR="00CC5FA8" w:rsidRPr="00CC5FA8" w14:paraId="5BDAB291" w14:textId="77777777" w:rsidTr="00CC5FA8">
        <w:trPr>
          <w:trHeight w:val="337"/>
          <w:jc w:val="center"/>
        </w:trPr>
        <w:tc>
          <w:tcPr>
            <w:tcW w:w="4559" w:type="dxa"/>
            <w:vAlign w:val="center"/>
          </w:tcPr>
          <w:p w14:paraId="0566ECDF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Strategic leadership</w:t>
            </w:r>
          </w:p>
        </w:tc>
        <w:tc>
          <w:tcPr>
            <w:tcW w:w="709" w:type="dxa"/>
            <w:vAlign w:val="center"/>
          </w:tcPr>
          <w:p w14:paraId="5899D877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21122293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Human resources</w:t>
            </w:r>
          </w:p>
        </w:tc>
        <w:tc>
          <w:tcPr>
            <w:tcW w:w="799" w:type="dxa"/>
            <w:vAlign w:val="center"/>
          </w:tcPr>
          <w:p w14:paraId="4FC536F8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6C18B255" w14:textId="77777777" w:rsidTr="00CC5FA8">
        <w:trPr>
          <w:jc w:val="center"/>
        </w:trPr>
        <w:tc>
          <w:tcPr>
            <w:tcW w:w="4559" w:type="dxa"/>
            <w:vAlign w:val="center"/>
          </w:tcPr>
          <w:p w14:paraId="700142C8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Setting organisational culture, values and ethos</w:t>
            </w:r>
          </w:p>
        </w:tc>
        <w:tc>
          <w:tcPr>
            <w:tcW w:w="709" w:type="dxa"/>
            <w:vAlign w:val="center"/>
          </w:tcPr>
          <w:p w14:paraId="7B6BF840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781FAA5B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Experience of external accountability</w:t>
            </w:r>
          </w:p>
        </w:tc>
        <w:tc>
          <w:tcPr>
            <w:tcW w:w="799" w:type="dxa"/>
            <w:vAlign w:val="center"/>
          </w:tcPr>
          <w:p w14:paraId="71D74FAE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26EC99C9" w14:textId="77777777" w:rsidTr="00CC5FA8">
        <w:trPr>
          <w:trHeight w:val="321"/>
          <w:jc w:val="center"/>
        </w:trPr>
        <w:tc>
          <w:tcPr>
            <w:tcW w:w="4559" w:type="dxa"/>
            <w:vAlign w:val="center"/>
          </w:tcPr>
          <w:p w14:paraId="0A7E44EB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Decision-making</w:t>
            </w:r>
          </w:p>
        </w:tc>
        <w:tc>
          <w:tcPr>
            <w:tcW w:w="709" w:type="dxa"/>
            <w:vAlign w:val="center"/>
          </w:tcPr>
          <w:p w14:paraId="29269D5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496F3F17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Building an effective team</w:t>
            </w:r>
          </w:p>
        </w:tc>
        <w:tc>
          <w:tcPr>
            <w:tcW w:w="799" w:type="dxa"/>
            <w:vAlign w:val="center"/>
          </w:tcPr>
          <w:p w14:paraId="4BD43470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7E8ACEF0" w14:textId="77777777" w:rsidTr="00CC5FA8">
        <w:trPr>
          <w:trHeight w:val="566"/>
          <w:jc w:val="center"/>
        </w:trPr>
        <w:tc>
          <w:tcPr>
            <w:tcW w:w="4559" w:type="dxa"/>
            <w:vAlign w:val="center"/>
          </w:tcPr>
          <w:p w14:paraId="5DD4797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 xml:space="preserve">Collaborative working with key stakeholders </w:t>
            </w:r>
          </w:p>
        </w:tc>
        <w:tc>
          <w:tcPr>
            <w:tcW w:w="709" w:type="dxa"/>
            <w:vAlign w:val="center"/>
          </w:tcPr>
          <w:p w14:paraId="3B4525C5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66C6D859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Working within statutory and contractual requirements</w:t>
            </w:r>
          </w:p>
        </w:tc>
        <w:tc>
          <w:tcPr>
            <w:tcW w:w="799" w:type="dxa"/>
            <w:vAlign w:val="center"/>
          </w:tcPr>
          <w:p w14:paraId="7566A9BE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1CFA1F6F" w14:textId="77777777" w:rsidTr="00CC5FA8">
        <w:trPr>
          <w:trHeight w:val="405"/>
          <w:jc w:val="center"/>
        </w:trPr>
        <w:tc>
          <w:tcPr>
            <w:tcW w:w="4559" w:type="dxa"/>
            <w:vAlign w:val="center"/>
          </w:tcPr>
          <w:p w14:paraId="2E31C333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Risk management</w:t>
            </w:r>
          </w:p>
        </w:tc>
        <w:tc>
          <w:tcPr>
            <w:tcW w:w="709" w:type="dxa"/>
            <w:vAlign w:val="center"/>
          </w:tcPr>
          <w:p w14:paraId="461A58A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7BC84320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Self-review and evaluation</w:t>
            </w:r>
          </w:p>
        </w:tc>
        <w:tc>
          <w:tcPr>
            <w:tcW w:w="799" w:type="dxa"/>
            <w:vAlign w:val="center"/>
          </w:tcPr>
          <w:p w14:paraId="4CC42CDE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44AD868D" w14:textId="77777777" w:rsidTr="00CC5FA8">
        <w:trPr>
          <w:trHeight w:val="425"/>
          <w:jc w:val="center"/>
        </w:trPr>
        <w:tc>
          <w:tcPr>
            <w:tcW w:w="4559" w:type="dxa"/>
            <w:vAlign w:val="center"/>
          </w:tcPr>
          <w:p w14:paraId="4294B68C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Analysis of data</w:t>
            </w:r>
          </w:p>
        </w:tc>
        <w:tc>
          <w:tcPr>
            <w:tcW w:w="709" w:type="dxa"/>
            <w:vAlign w:val="center"/>
          </w:tcPr>
          <w:p w14:paraId="5E2BEECD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5675156C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Manging and developing teams</w:t>
            </w:r>
          </w:p>
        </w:tc>
        <w:tc>
          <w:tcPr>
            <w:tcW w:w="799" w:type="dxa"/>
            <w:vAlign w:val="center"/>
          </w:tcPr>
          <w:p w14:paraId="64C3C01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56D1C183" w14:textId="77777777" w:rsidTr="00CC5FA8">
        <w:trPr>
          <w:jc w:val="center"/>
        </w:trPr>
        <w:tc>
          <w:tcPr>
            <w:tcW w:w="4559" w:type="dxa"/>
            <w:vAlign w:val="center"/>
          </w:tcPr>
          <w:p w14:paraId="500FB8A5" w14:textId="4A3E14B7" w:rsidR="00C35670" w:rsidRPr="00CC5FA8" w:rsidRDefault="00CC5FA8" w:rsidP="00C35670">
            <w:pPr>
              <w:spacing w:line="276" w:lineRule="auto"/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Financial management and monitoring</w:t>
            </w:r>
          </w:p>
        </w:tc>
        <w:tc>
          <w:tcPr>
            <w:tcW w:w="709" w:type="dxa"/>
            <w:vAlign w:val="center"/>
          </w:tcPr>
          <w:p w14:paraId="062B8197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4E1723B2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Legal knowledge</w:t>
            </w:r>
          </w:p>
        </w:tc>
        <w:tc>
          <w:tcPr>
            <w:tcW w:w="799" w:type="dxa"/>
            <w:vAlign w:val="center"/>
          </w:tcPr>
          <w:p w14:paraId="68C13316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546B845F" w14:textId="77777777" w:rsidTr="00CC5FA8">
        <w:trPr>
          <w:trHeight w:val="453"/>
          <w:jc w:val="center"/>
        </w:trPr>
        <w:tc>
          <w:tcPr>
            <w:tcW w:w="4559" w:type="dxa"/>
            <w:vAlign w:val="center"/>
          </w:tcPr>
          <w:p w14:paraId="47F9955B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Procurement and contracting</w:t>
            </w:r>
          </w:p>
        </w:tc>
        <w:tc>
          <w:tcPr>
            <w:tcW w:w="709" w:type="dxa"/>
            <w:vAlign w:val="center"/>
          </w:tcPr>
          <w:p w14:paraId="4CE3AAEF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55217BB9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Community engagement</w:t>
            </w:r>
          </w:p>
        </w:tc>
        <w:tc>
          <w:tcPr>
            <w:tcW w:w="799" w:type="dxa"/>
            <w:vAlign w:val="center"/>
          </w:tcPr>
          <w:p w14:paraId="00944D70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1D2141EC" w14:textId="77777777" w:rsidTr="00CC5FA8">
        <w:trPr>
          <w:trHeight w:val="430"/>
          <w:jc w:val="center"/>
        </w:trPr>
        <w:tc>
          <w:tcPr>
            <w:tcW w:w="4559" w:type="dxa"/>
            <w:vAlign w:val="center"/>
          </w:tcPr>
          <w:p w14:paraId="3BC223AE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Marketing/PR</w:t>
            </w:r>
          </w:p>
        </w:tc>
        <w:tc>
          <w:tcPr>
            <w:tcW w:w="709" w:type="dxa"/>
            <w:vAlign w:val="center"/>
          </w:tcPr>
          <w:p w14:paraId="21DF901F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18A8BACC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Governance</w:t>
            </w:r>
          </w:p>
        </w:tc>
        <w:tc>
          <w:tcPr>
            <w:tcW w:w="799" w:type="dxa"/>
            <w:vAlign w:val="center"/>
          </w:tcPr>
          <w:p w14:paraId="1C12ED2B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391A2261" w14:textId="77777777" w:rsidTr="00CC5FA8">
        <w:trPr>
          <w:trHeight w:val="409"/>
          <w:jc w:val="center"/>
        </w:trPr>
        <w:tc>
          <w:tcPr>
            <w:tcW w:w="4559" w:type="dxa"/>
            <w:vAlign w:val="center"/>
          </w:tcPr>
          <w:p w14:paraId="1FEAB029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Education</w:t>
            </w:r>
          </w:p>
        </w:tc>
        <w:tc>
          <w:tcPr>
            <w:tcW w:w="709" w:type="dxa"/>
            <w:vAlign w:val="center"/>
          </w:tcPr>
          <w:p w14:paraId="0974DBEE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6325F46D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Health and safety</w:t>
            </w:r>
          </w:p>
        </w:tc>
        <w:tc>
          <w:tcPr>
            <w:tcW w:w="799" w:type="dxa"/>
            <w:vAlign w:val="center"/>
          </w:tcPr>
          <w:p w14:paraId="421EF7ED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:rsidRPr="00CC5FA8" w14:paraId="6A4A44DE" w14:textId="77777777" w:rsidTr="00CC5FA8">
        <w:trPr>
          <w:trHeight w:val="415"/>
          <w:jc w:val="center"/>
        </w:trPr>
        <w:tc>
          <w:tcPr>
            <w:tcW w:w="4559" w:type="dxa"/>
            <w:vAlign w:val="center"/>
          </w:tcPr>
          <w:p w14:paraId="3AA5B091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Premises management</w:t>
            </w:r>
          </w:p>
        </w:tc>
        <w:tc>
          <w:tcPr>
            <w:tcW w:w="709" w:type="dxa"/>
            <w:vAlign w:val="center"/>
          </w:tcPr>
          <w:p w14:paraId="01736F8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3969" w:type="dxa"/>
            <w:vAlign w:val="center"/>
          </w:tcPr>
          <w:p w14:paraId="448AB1D6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Project management</w:t>
            </w:r>
          </w:p>
        </w:tc>
        <w:tc>
          <w:tcPr>
            <w:tcW w:w="799" w:type="dxa"/>
            <w:vAlign w:val="center"/>
          </w:tcPr>
          <w:p w14:paraId="17D53B22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</w:tbl>
    <w:p w14:paraId="02B980E2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7F2BA3C9" w14:textId="07BC0F53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54A490A2" w14:textId="484D7A82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5F619708" w14:textId="3DEBE486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1DAAC19F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0F102DBB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5AA94A91" w14:textId="77777777" w:rsidR="00CC5FA8" w:rsidRDefault="00CC5FA8" w:rsidP="00061259">
      <w:pPr>
        <w:rPr>
          <w:rFonts w:ascii="Gill Sans MT" w:hAnsi="Gill Sans MT"/>
          <w:b/>
          <w:sz w:val="22"/>
          <w:szCs w:val="22"/>
        </w:rPr>
      </w:pPr>
    </w:p>
    <w:p w14:paraId="608E4E75" w14:textId="7AB7078B" w:rsidR="00061259" w:rsidRPr="00C35670" w:rsidRDefault="00061259" w:rsidP="00061259">
      <w:pPr>
        <w:rPr>
          <w:rFonts w:ascii="Gill Sans MT" w:hAnsi="Gill Sans MT"/>
          <w:b/>
        </w:rPr>
      </w:pPr>
      <w:r w:rsidRPr="00C35670">
        <w:rPr>
          <w:rFonts w:ascii="Gill Sans MT" w:hAnsi="Gill Sans MT"/>
          <w:b/>
        </w:rPr>
        <w:lastRenderedPageBreak/>
        <w:t>Governor Training</w:t>
      </w:r>
    </w:p>
    <w:p w14:paraId="4E64BD36" w14:textId="77777777" w:rsidR="00061259" w:rsidRDefault="00061259" w:rsidP="00061259">
      <w:pPr>
        <w:rPr>
          <w:rFonts w:ascii="Gill Sans MT" w:hAnsi="Gill Sans MT"/>
          <w:b/>
          <w:sz w:val="22"/>
          <w:szCs w:val="22"/>
        </w:rPr>
      </w:pPr>
    </w:p>
    <w:p w14:paraId="09BBB13D" w14:textId="4EB91100" w:rsidR="00061259" w:rsidRPr="00D4419C" w:rsidRDefault="00061259" w:rsidP="00061259">
      <w:pPr>
        <w:rPr>
          <w:rFonts w:ascii="Gill Sans MT" w:hAnsi="Gill Sans MT"/>
          <w:sz w:val="22"/>
          <w:szCs w:val="22"/>
        </w:rPr>
      </w:pPr>
      <w:r w:rsidRPr="00D4419C">
        <w:rPr>
          <w:rFonts w:ascii="Gill Sans MT" w:hAnsi="Gill Sans MT"/>
          <w:sz w:val="22"/>
          <w:szCs w:val="22"/>
        </w:rPr>
        <w:t xml:space="preserve">If you have previous experience as a school or academy governor, </w:t>
      </w:r>
      <w:r>
        <w:rPr>
          <w:rFonts w:ascii="Gill Sans MT" w:hAnsi="Gill Sans MT"/>
          <w:sz w:val="22"/>
          <w:szCs w:val="22"/>
        </w:rPr>
        <w:t xml:space="preserve">or this is a </w:t>
      </w:r>
      <w:r w:rsidRPr="00B22B32">
        <w:rPr>
          <w:rFonts w:ascii="Gill Sans MT" w:hAnsi="Gill Sans MT"/>
          <w:b/>
          <w:sz w:val="22"/>
          <w:szCs w:val="22"/>
          <w:u w:val="single"/>
        </w:rPr>
        <w:t>re-appointment</w:t>
      </w:r>
      <w:r>
        <w:rPr>
          <w:rFonts w:ascii="Gill Sans MT" w:hAnsi="Gill Sans MT"/>
          <w:sz w:val="22"/>
          <w:szCs w:val="22"/>
        </w:rPr>
        <w:t xml:space="preserve">, </w:t>
      </w:r>
      <w:r w:rsidRPr="00D4419C">
        <w:rPr>
          <w:rFonts w:ascii="Gill Sans MT" w:hAnsi="Gill Sans MT"/>
          <w:sz w:val="22"/>
          <w:szCs w:val="22"/>
        </w:rPr>
        <w:t xml:space="preserve">please provide details of any training you have undertaken. </w:t>
      </w:r>
    </w:p>
    <w:p w14:paraId="008B24DD" w14:textId="77777777" w:rsidR="00061259" w:rsidRPr="00D4419C" w:rsidRDefault="00061259" w:rsidP="00061259">
      <w:pPr>
        <w:rPr>
          <w:rFonts w:ascii="Gill Sans MT" w:hAnsi="Gill Sans MT"/>
          <w:b/>
          <w:sz w:val="22"/>
          <w:szCs w:val="22"/>
        </w:rPr>
      </w:pPr>
    </w:p>
    <w:tbl>
      <w:tblPr>
        <w:tblW w:w="10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9"/>
        <w:gridCol w:w="5954"/>
        <w:gridCol w:w="2551"/>
      </w:tblGrid>
      <w:tr w:rsidR="00061259" w:rsidRPr="00CE5E24" w14:paraId="5127FEF6" w14:textId="77777777" w:rsidTr="00CC5FA8">
        <w:tc>
          <w:tcPr>
            <w:tcW w:w="1809" w:type="dxa"/>
            <w:shd w:val="clear" w:color="auto" w:fill="947FBB"/>
          </w:tcPr>
          <w:p w14:paraId="7511F27F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Year Course Taken</w:t>
            </w:r>
          </w:p>
        </w:tc>
        <w:tc>
          <w:tcPr>
            <w:tcW w:w="5954" w:type="dxa"/>
            <w:shd w:val="clear" w:color="auto" w:fill="947FBB"/>
          </w:tcPr>
          <w:p w14:paraId="4C90E587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Course/training Title</w:t>
            </w:r>
          </w:p>
        </w:tc>
        <w:tc>
          <w:tcPr>
            <w:tcW w:w="2551" w:type="dxa"/>
            <w:shd w:val="clear" w:color="auto" w:fill="947FBB"/>
          </w:tcPr>
          <w:p w14:paraId="6DC246EE" w14:textId="77777777" w:rsidR="00061259" w:rsidRPr="00CE5E24" w:rsidRDefault="00061259" w:rsidP="00CC5FA8">
            <w:pPr>
              <w:jc w:val="center"/>
              <w:rPr>
                <w:rFonts w:ascii="Gill Sans MT" w:hAnsi="Gill Sans MT"/>
                <w:b/>
                <w:sz w:val="22"/>
                <w:szCs w:val="22"/>
              </w:rPr>
            </w:pPr>
            <w:r w:rsidRPr="00CE5E24">
              <w:rPr>
                <w:rFonts w:ascii="Gill Sans MT" w:hAnsi="Gill Sans MT"/>
                <w:b/>
                <w:sz w:val="22"/>
                <w:szCs w:val="22"/>
              </w:rPr>
              <w:t>Date</w:t>
            </w:r>
          </w:p>
        </w:tc>
      </w:tr>
      <w:tr w:rsidR="00061259" w:rsidRPr="00CE5E24" w14:paraId="000FE0E4" w14:textId="77777777" w:rsidTr="00FA3CFB">
        <w:tc>
          <w:tcPr>
            <w:tcW w:w="1809" w:type="dxa"/>
            <w:shd w:val="clear" w:color="auto" w:fill="auto"/>
          </w:tcPr>
          <w:p w14:paraId="066D0FCB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  <w:p w14:paraId="21038BDB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  <w:p w14:paraId="20191160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  <w:p w14:paraId="7CBC47EB" w14:textId="77777777" w:rsidR="00061259" w:rsidRDefault="00061259" w:rsidP="00FA3CFB">
            <w:pPr>
              <w:rPr>
                <w:rFonts w:ascii="Gill Sans MT" w:hAnsi="Gill Sans MT"/>
              </w:rPr>
            </w:pPr>
          </w:p>
          <w:p w14:paraId="5E1FFD7A" w14:textId="77777777" w:rsidR="00061259" w:rsidRDefault="00061259" w:rsidP="00FA3CFB">
            <w:pPr>
              <w:rPr>
                <w:rFonts w:ascii="Gill Sans MT" w:hAnsi="Gill Sans MT"/>
              </w:rPr>
            </w:pPr>
          </w:p>
          <w:p w14:paraId="0C4C1BF2" w14:textId="77777777" w:rsidR="00061259" w:rsidRDefault="00061259" w:rsidP="00FA3CFB">
            <w:pPr>
              <w:rPr>
                <w:rFonts w:ascii="Gill Sans MT" w:hAnsi="Gill Sans MT"/>
              </w:rPr>
            </w:pPr>
          </w:p>
          <w:p w14:paraId="704CF114" w14:textId="77777777" w:rsidR="00061259" w:rsidRDefault="00061259" w:rsidP="00FA3CFB">
            <w:pPr>
              <w:rPr>
                <w:rFonts w:ascii="Gill Sans MT" w:hAnsi="Gill Sans MT"/>
              </w:rPr>
            </w:pPr>
          </w:p>
          <w:p w14:paraId="761BCAF8" w14:textId="77777777" w:rsidR="00235A16" w:rsidRDefault="00235A16" w:rsidP="00FA3CFB">
            <w:pPr>
              <w:rPr>
                <w:rFonts w:ascii="Gill Sans MT" w:hAnsi="Gill Sans MT"/>
              </w:rPr>
            </w:pPr>
          </w:p>
          <w:p w14:paraId="23469045" w14:textId="77777777" w:rsidR="00235A16" w:rsidRDefault="00235A16" w:rsidP="00FA3CFB">
            <w:pPr>
              <w:rPr>
                <w:rFonts w:ascii="Gill Sans MT" w:hAnsi="Gill Sans MT"/>
              </w:rPr>
            </w:pPr>
          </w:p>
          <w:p w14:paraId="65196A6D" w14:textId="77777777" w:rsidR="00235A16" w:rsidRDefault="00235A16" w:rsidP="00FA3CFB">
            <w:pPr>
              <w:rPr>
                <w:rFonts w:ascii="Gill Sans MT" w:hAnsi="Gill Sans MT"/>
              </w:rPr>
            </w:pPr>
          </w:p>
          <w:p w14:paraId="1B14BCC1" w14:textId="77777777" w:rsidR="00235A16" w:rsidRPr="00CE5E24" w:rsidRDefault="00235A16" w:rsidP="00FA3CFB">
            <w:pPr>
              <w:rPr>
                <w:rFonts w:ascii="Gill Sans MT" w:hAnsi="Gill Sans MT"/>
              </w:rPr>
            </w:pPr>
          </w:p>
          <w:p w14:paraId="52C971B8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</w:tc>
        <w:tc>
          <w:tcPr>
            <w:tcW w:w="5954" w:type="dxa"/>
            <w:shd w:val="clear" w:color="auto" w:fill="auto"/>
          </w:tcPr>
          <w:p w14:paraId="151C7770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  <w:p w14:paraId="001EC421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  <w:p w14:paraId="3756E18F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</w:tc>
        <w:tc>
          <w:tcPr>
            <w:tcW w:w="2551" w:type="dxa"/>
            <w:shd w:val="clear" w:color="auto" w:fill="auto"/>
          </w:tcPr>
          <w:p w14:paraId="1B17EDF0" w14:textId="77777777" w:rsidR="00061259" w:rsidRPr="00CE5E24" w:rsidRDefault="00061259" w:rsidP="00FA3CFB">
            <w:pPr>
              <w:rPr>
                <w:rFonts w:ascii="Gill Sans MT" w:hAnsi="Gill Sans MT"/>
              </w:rPr>
            </w:pPr>
          </w:p>
        </w:tc>
      </w:tr>
    </w:tbl>
    <w:p w14:paraId="79466688" w14:textId="16EBAC16" w:rsidR="00B22B32" w:rsidRDefault="00B22B32" w:rsidP="00BB7648">
      <w:pPr>
        <w:rPr>
          <w:rFonts w:ascii="Gill Sans MT" w:hAnsi="Gill Sans MT"/>
          <w:b/>
        </w:rPr>
      </w:pP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4508"/>
        <w:gridCol w:w="5806"/>
      </w:tblGrid>
      <w:tr w:rsidR="00CC5FA8" w14:paraId="5F8F68CC" w14:textId="77777777" w:rsidTr="00CC5FA8">
        <w:tc>
          <w:tcPr>
            <w:tcW w:w="10314" w:type="dxa"/>
            <w:gridSpan w:val="2"/>
            <w:shd w:val="clear" w:color="auto" w:fill="947FBB"/>
            <w:vAlign w:val="center"/>
          </w:tcPr>
          <w:p w14:paraId="70ED6D85" w14:textId="77777777" w:rsidR="00CC5FA8" w:rsidRPr="00C6255F" w:rsidRDefault="00CC5FA8" w:rsidP="00EE6E3E">
            <w:pPr>
              <w:jc w:val="both"/>
              <w:rPr>
                <w:rFonts w:ascii="Gill Sans MT" w:hAnsi="Gill Sans MT"/>
                <w:b/>
                <w:color w:val="004251"/>
              </w:rPr>
            </w:pPr>
            <w:r w:rsidRPr="00C6255F">
              <w:rPr>
                <w:rFonts w:ascii="Gill Sans MT" w:hAnsi="Gill Sans MT"/>
                <w:b/>
              </w:rPr>
              <w:t>Suitability for the role of governor</w:t>
            </w:r>
          </w:p>
        </w:tc>
      </w:tr>
      <w:tr w:rsidR="00CC5FA8" w14:paraId="6D0B6DFF" w14:textId="77777777" w:rsidTr="00CC5FA8">
        <w:trPr>
          <w:trHeight w:val="661"/>
        </w:trPr>
        <w:tc>
          <w:tcPr>
            <w:tcW w:w="10314" w:type="dxa"/>
            <w:gridSpan w:val="2"/>
            <w:shd w:val="clear" w:color="auto" w:fill="BABABC"/>
            <w:vAlign w:val="center"/>
          </w:tcPr>
          <w:p w14:paraId="1BB44017" w14:textId="13861268" w:rsidR="00CC5FA8" w:rsidRPr="00C6255F" w:rsidRDefault="00CC5FA8" w:rsidP="00EE6E3E">
            <w:pPr>
              <w:jc w:val="both"/>
              <w:rPr>
                <w:rFonts w:ascii="Gill Sans MT" w:hAnsi="Gill Sans MT"/>
                <w:b/>
              </w:rPr>
            </w:pPr>
            <w:r w:rsidRPr="00C6255F">
              <w:rPr>
                <w:rFonts w:ascii="Gill Sans MT" w:hAnsi="Gill Sans MT"/>
                <w:b/>
              </w:rPr>
              <w:t>Have you ever been removed from the membership of a governing</w:t>
            </w:r>
            <w:r w:rsidR="00292272">
              <w:rPr>
                <w:rFonts w:ascii="Gill Sans MT" w:hAnsi="Gill Sans MT"/>
                <w:b/>
              </w:rPr>
              <w:t xml:space="preserve"> body </w:t>
            </w:r>
            <w:r w:rsidRPr="00C6255F">
              <w:rPr>
                <w:rFonts w:ascii="Gill Sans MT" w:hAnsi="Gill Sans MT"/>
                <w:b/>
              </w:rPr>
              <w:t>or bo</w:t>
            </w:r>
            <w:r w:rsidR="00292272">
              <w:rPr>
                <w:rFonts w:ascii="Gill Sans MT" w:hAnsi="Gill Sans MT"/>
                <w:b/>
              </w:rPr>
              <w:t xml:space="preserve">dy </w:t>
            </w:r>
            <w:r w:rsidRPr="00C6255F">
              <w:rPr>
                <w:rFonts w:ascii="Gill Sans MT" w:hAnsi="Gill Sans MT"/>
                <w:b/>
              </w:rPr>
              <w:t>of directors? Please circle as appropriate.</w:t>
            </w:r>
          </w:p>
        </w:tc>
      </w:tr>
      <w:tr w:rsidR="00CC5FA8" w14:paraId="1A7D41DB" w14:textId="77777777" w:rsidTr="00CC5FA8">
        <w:tc>
          <w:tcPr>
            <w:tcW w:w="10314" w:type="dxa"/>
            <w:gridSpan w:val="2"/>
            <w:vAlign w:val="center"/>
          </w:tcPr>
          <w:p w14:paraId="6A87BFF4" w14:textId="77777777" w:rsidR="00CC5FA8" w:rsidRPr="00C6255F" w:rsidRDefault="00CC5FA8" w:rsidP="00EE6E3E">
            <w:pPr>
              <w:jc w:val="center"/>
              <w:rPr>
                <w:rFonts w:ascii="Gill Sans MT" w:hAnsi="Gill Sans MT"/>
              </w:rPr>
            </w:pPr>
          </w:p>
          <w:p w14:paraId="74DBD844" w14:textId="77777777" w:rsidR="00CC5FA8" w:rsidRPr="00C6255F" w:rsidRDefault="00CC5FA8" w:rsidP="00EE6E3E">
            <w:pPr>
              <w:jc w:val="center"/>
              <w:rPr>
                <w:rFonts w:ascii="Gill Sans MT" w:hAnsi="Gill Sans MT"/>
              </w:rPr>
            </w:pPr>
            <w:r w:rsidRPr="00C6255F">
              <w:rPr>
                <w:rFonts w:ascii="Gill Sans MT" w:hAnsi="Gill Sans MT"/>
              </w:rPr>
              <w:t>Yes                                   No</w:t>
            </w:r>
          </w:p>
          <w:p w14:paraId="3104A6BC" w14:textId="77777777" w:rsidR="00CC5FA8" w:rsidRPr="00C6255F" w:rsidRDefault="00CC5FA8" w:rsidP="00EE6E3E">
            <w:pPr>
              <w:jc w:val="center"/>
              <w:rPr>
                <w:rFonts w:ascii="Gill Sans MT" w:hAnsi="Gill Sans MT"/>
              </w:rPr>
            </w:pPr>
          </w:p>
        </w:tc>
      </w:tr>
      <w:tr w:rsidR="00CC5FA8" w14:paraId="54BE101D" w14:textId="77777777" w:rsidTr="00CC5FA8">
        <w:tc>
          <w:tcPr>
            <w:tcW w:w="10314" w:type="dxa"/>
            <w:gridSpan w:val="2"/>
          </w:tcPr>
          <w:p w14:paraId="525433F1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  <w:r w:rsidRPr="00C6255F">
              <w:rPr>
                <w:rFonts w:ascii="Gill Sans MT" w:hAnsi="Gill Sans MT"/>
              </w:rPr>
              <w:t>Please provide details:</w:t>
            </w:r>
          </w:p>
          <w:p w14:paraId="03598609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</w:p>
          <w:p w14:paraId="1C77C6D0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</w:p>
          <w:p w14:paraId="3A12CE3D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</w:p>
          <w:p w14:paraId="7E7EC83B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</w:p>
          <w:p w14:paraId="60D489F9" w14:textId="77777777" w:rsidR="00CC5FA8" w:rsidRPr="00C6255F" w:rsidRDefault="00CC5FA8" w:rsidP="00EE6E3E">
            <w:pPr>
              <w:rPr>
                <w:rFonts w:ascii="Gill Sans MT" w:hAnsi="Gill Sans MT"/>
              </w:rPr>
            </w:pPr>
          </w:p>
        </w:tc>
      </w:tr>
      <w:tr w:rsidR="00CC5FA8" w14:paraId="510B80E5" w14:textId="77777777" w:rsidTr="00CC5FA8">
        <w:trPr>
          <w:trHeight w:val="557"/>
        </w:trPr>
        <w:tc>
          <w:tcPr>
            <w:tcW w:w="10314" w:type="dxa"/>
            <w:gridSpan w:val="2"/>
            <w:shd w:val="clear" w:color="auto" w:fill="BABABC"/>
          </w:tcPr>
          <w:p w14:paraId="1A7D0FA4" w14:textId="77777777" w:rsidR="00CC5FA8" w:rsidRPr="00CC5FA8" w:rsidRDefault="00CC5FA8" w:rsidP="00EE6E3E">
            <w:pPr>
              <w:rPr>
                <w:rFonts w:ascii="Gill Sans MT" w:hAnsi="Gill Sans MT"/>
                <w:b/>
              </w:rPr>
            </w:pPr>
            <w:r w:rsidRPr="00CC5FA8">
              <w:rPr>
                <w:rFonts w:ascii="Gill Sans MT" w:hAnsi="Gill Sans MT"/>
                <w:b/>
              </w:rPr>
              <w:t xml:space="preserve">Do you have any criminal convictions? </w:t>
            </w:r>
          </w:p>
          <w:p w14:paraId="4ACDB7A8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Please note, all governors are required to undertake an enhanced DBS check within 21 days of appointment.</w:t>
            </w:r>
          </w:p>
        </w:tc>
      </w:tr>
      <w:tr w:rsidR="00CC5FA8" w14:paraId="5C452503" w14:textId="77777777" w:rsidTr="00CC5FA8">
        <w:tc>
          <w:tcPr>
            <w:tcW w:w="4508" w:type="dxa"/>
          </w:tcPr>
          <w:p w14:paraId="415CBB5D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  <w:p w14:paraId="1D8CC763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Yes:</w:t>
            </w:r>
          </w:p>
          <w:p w14:paraId="3CC9EA52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  <w:tc>
          <w:tcPr>
            <w:tcW w:w="5806" w:type="dxa"/>
          </w:tcPr>
          <w:p w14:paraId="292F1EF6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  <w:p w14:paraId="0FC38EAC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No:</w:t>
            </w:r>
          </w:p>
        </w:tc>
      </w:tr>
      <w:tr w:rsidR="00CC5FA8" w14:paraId="381E62AC" w14:textId="77777777" w:rsidTr="00CC5FA8">
        <w:tc>
          <w:tcPr>
            <w:tcW w:w="10314" w:type="dxa"/>
            <w:gridSpan w:val="2"/>
          </w:tcPr>
          <w:p w14:paraId="63A9DDB2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  <w:r w:rsidRPr="00CC5FA8">
              <w:rPr>
                <w:rFonts w:ascii="Gill Sans MT" w:hAnsi="Gill Sans MT"/>
              </w:rPr>
              <w:t>Please provide details:</w:t>
            </w:r>
          </w:p>
          <w:p w14:paraId="06AAEE4D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  <w:p w14:paraId="6684C461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  <w:p w14:paraId="0E6EB73A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  <w:p w14:paraId="4877D475" w14:textId="77777777" w:rsidR="00CC5FA8" w:rsidRPr="00CC5FA8" w:rsidRDefault="00CC5FA8" w:rsidP="00EE6E3E">
            <w:pPr>
              <w:rPr>
                <w:rFonts w:ascii="Gill Sans MT" w:hAnsi="Gill Sans MT"/>
              </w:rPr>
            </w:pPr>
          </w:p>
        </w:tc>
      </w:tr>
    </w:tbl>
    <w:p w14:paraId="6B5796CE" w14:textId="5F0EE661" w:rsidR="00CC5FA8" w:rsidRDefault="00CC5FA8">
      <w:pPr>
        <w:rPr>
          <w:rFonts w:ascii="Gill Sans MT" w:hAnsi="Gill Sans MT"/>
          <w:b/>
        </w:rPr>
      </w:pPr>
    </w:p>
    <w:p w14:paraId="59A8FD84" w14:textId="43128878" w:rsidR="00CC5FA8" w:rsidRDefault="00CC5FA8">
      <w:pPr>
        <w:rPr>
          <w:rFonts w:ascii="Gill Sans MT" w:hAnsi="Gill Sans MT"/>
          <w:b/>
        </w:rPr>
      </w:pPr>
    </w:p>
    <w:p w14:paraId="390A436E" w14:textId="59C992A6" w:rsidR="00CC5FA8" w:rsidRDefault="00CC5FA8">
      <w:pPr>
        <w:rPr>
          <w:rFonts w:ascii="Gill Sans MT" w:hAnsi="Gill Sans MT"/>
          <w:b/>
        </w:rPr>
      </w:pPr>
    </w:p>
    <w:p w14:paraId="250BD348" w14:textId="51B536FD" w:rsidR="00CC5FA8" w:rsidRDefault="00CC5FA8">
      <w:pPr>
        <w:rPr>
          <w:rFonts w:ascii="Gill Sans MT" w:hAnsi="Gill Sans MT"/>
          <w:b/>
        </w:rPr>
      </w:pPr>
    </w:p>
    <w:p w14:paraId="300B6CD7" w14:textId="415B4148" w:rsidR="00CC5FA8" w:rsidRDefault="00CC5FA8">
      <w:pPr>
        <w:rPr>
          <w:rFonts w:ascii="Gill Sans MT" w:hAnsi="Gill Sans MT"/>
          <w:b/>
        </w:rPr>
      </w:pPr>
    </w:p>
    <w:p w14:paraId="64E44471" w14:textId="2422825D" w:rsidR="00CC5FA8" w:rsidRDefault="00CC5FA8">
      <w:pPr>
        <w:rPr>
          <w:rFonts w:ascii="Gill Sans MT" w:hAnsi="Gill Sans MT"/>
          <w:b/>
        </w:rPr>
      </w:pPr>
    </w:p>
    <w:p w14:paraId="5AEFDF0F" w14:textId="3F4D21E9" w:rsidR="00CC5FA8" w:rsidRDefault="00CC5FA8">
      <w:pPr>
        <w:rPr>
          <w:rFonts w:ascii="Gill Sans MT" w:hAnsi="Gill Sans MT"/>
          <w:b/>
        </w:rPr>
      </w:pPr>
    </w:p>
    <w:p w14:paraId="11221842" w14:textId="77777777" w:rsidR="00CC5FA8" w:rsidRDefault="00CC5FA8">
      <w:pPr>
        <w:rPr>
          <w:rFonts w:ascii="Gill Sans MT" w:hAnsi="Gill Sans MT"/>
          <w:b/>
        </w:rPr>
      </w:pPr>
    </w:p>
    <w:tbl>
      <w:tblPr>
        <w:tblStyle w:val="TableGrid"/>
        <w:tblW w:w="9923" w:type="dxa"/>
        <w:tblInd w:w="108" w:type="dxa"/>
        <w:tblLook w:val="04A0" w:firstRow="1" w:lastRow="0" w:firstColumn="1" w:lastColumn="0" w:noHBand="0" w:noVBand="1"/>
      </w:tblPr>
      <w:tblGrid>
        <w:gridCol w:w="3998"/>
        <w:gridCol w:w="5925"/>
      </w:tblGrid>
      <w:tr w:rsidR="00CC5FA8" w14:paraId="48E0B840" w14:textId="77777777" w:rsidTr="00CC5FA8"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47FBB"/>
          </w:tcPr>
          <w:p w14:paraId="56279DE2" w14:textId="77777777" w:rsidR="00CC5FA8" w:rsidRPr="00CC5FA8" w:rsidRDefault="00CC5FA8" w:rsidP="00EE6E3E">
            <w:pPr>
              <w:jc w:val="center"/>
              <w:rPr>
                <w:rFonts w:ascii="Gill Sans MT" w:hAnsi="Gill Sans MT" w:cs="Arial"/>
                <w:b/>
              </w:rPr>
            </w:pPr>
            <w:r w:rsidRPr="00CC5FA8">
              <w:rPr>
                <w:rFonts w:ascii="Gill Sans MT" w:hAnsi="Gill Sans MT" w:cs="Arial"/>
                <w:b/>
              </w:rPr>
              <w:t>Confirmation statement</w:t>
            </w:r>
          </w:p>
        </w:tc>
      </w:tr>
      <w:tr w:rsidR="00CC5FA8" w14:paraId="57DDA8DC" w14:textId="77777777" w:rsidTr="00CC5FA8">
        <w:trPr>
          <w:trHeight w:val="2150"/>
        </w:trPr>
        <w:tc>
          <w:tcPr>
            <w:tcW w:w="99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93E39" w14:textId="54ECFA66" w:rsidR="00CC5FA8" w:rsidRPr="00C6255F" w:rsidRDefault="00CC5FA8" w:rsidP="00EE6E3E">
            <w:pPr>
              <w:jc w:val="both"/>
              <w:rPr>
                <w:rFonts w:ascii="Gill Sans MT" w:hAnsi="Gill Sans MT" w:cs="Arial"/>
              </w:rPr>
            </w:pPr>
            <w:r w:rsidRPr="00C6255F">
              <w:rPr>
                <w:rFonts w:ascii="Gill Sans MT" w:hAnsi="Gill Sans MT" w:cs="Arial"/>
              </w:rPr>
              <w:t xml:space="preserve">I confirm that the information provided in this application form is accurate and that I have not and will not withhold information from any representative of </w:t>
            </w:r>
            <w:r w:rsidR="00C6255F" w:rsidRPr="00C6255F">
              <w:rPr>
                <w:rFonts w:ascii="Gill Sans MT" w:hAnsi="Gill Sans MT" w:cs="Arial"/>
                <w:b/>
                <w:u w:val="single"/>
              </w:rPr>
              <w:t>the academy, DGAT or</w:t>
            </w:r>
            <w:r w:rsidRPr="00C6255F">
              <w:rPr>
                <w:rFonts w:ascii="Gill Sans MT" w:hAnsi="Gill Sans MT" w:cs="Arial"/>
              </w:rPr>
              <w:t xml:space="preserve"> </w:t>
            </w:r>
            <w:r w:rsidR="00C6255F" w:rsidRPr="00C6255F">
              <w:rPr>
                <w:rFonts w:ascii="Gill Sans MT" w:hAnsi="Gill Sans MT" w:cs="Arial"/>
              </w:rPr>
              <w:t>the local</w:t>
            </w:r>
            <w:r w:rsidRPr="00C6255F">
              <w:rPr>
                <w:rFonts w:ascii="Gill Sans MT" w:hAnsi="Gill Sans MT" w:cs="Arial"/>
              </w:rPr>
              <w:t xml:space="preserve"> governing bo</w:t>
            </w:r>
            <w:r w:rsidR="00292272">
              <w:rPr>
                <w:rFonts w:ascii="Gill Sans MT" w:hAnsi="Gill Sans MT" w:cs="Arial"/>
              </w:rPr>
              <w:t>dy.</w:t>
            </w:r>
            <w:r w:rsidRPr="00C6255F">
              <w:rPr>
                <w:rFonts w:ascii="Gill Sans MT" w:hAnsi="Gill Sans MT" w:cs="Arial"/>
              </w:rPr>
              <w:t xml:space="preserve"> I confirm that I am not disqualified from holding office for any of the reasons as set out in the DGAT Declaration of Eligibility form. </w:t>
            </w:r>
          </w:p>
          <w:p w14:paraId="2DA4FBC8" w14:textId="77777777" w:rsidR="00CC5FA8" w:rsidRPr="00C6255F" w:rsidRDefault="00CC5FA8" w:rsidP="00EE6E3E">
            <w:pPr>
              <w:jc w:val="both"/>
              <w:rPr>
                <w:rFonts w:ascii="Gill Sans MT" w:hAnsi="Gill Sans MT" w:cs="Arial"/>
              </w:rPr>
            </w:pPr>
          </w:p>
          <w:p w14:paraId="2D5BF0DD" w14:textId="05C0547D" w:rsidR="00CC5FA8" w:rsidRDefault="00CC5FA8" w:rsidP="00EE6E3E">
            <w:pPr>
              <w:rPr>
                <w:rFonts w:ascii="Gill Sans MT" w:hAnsi="Gill Sans MT" w:cs="Arial"/>
              </w:rPr>
            </w:pPr>
          </w:p>
          <w:p w14:paraId="3E75FB0E" w14:textId="77777777" w:rsidR="00C6255F" w:rsidRPr="00C6255F" w:rsidRDefault="00C6255F" w:rsidP="00EE6E3E">
            <w:pPr>
              <w:rPr>
                <w:rFonts w:ascii="Gill Sans MT" w:hAnsi="Gill Sans MT" w:cs="Arial"/>
              </w:rPr>
            </w:pPr>
          </w:p>
          <w:p w14:paraId="3B341385" w14:textId="77777777" w:rsidR="00CC5FA8" w:rsidRPr="00C6255F" w:rsidRDefault="00CC5FA8" w:rsidP="00EE6E3E">
            <w:pPr>
              <w:rPr>
                <w:rFonts w:ascii="Gill Sans MT" w:hAnsi="Gill Sans MT" w:cs="Arial"/>
              </w:rPr>
            </w:pPr>
            <w:r w:rsidRPr="00C6255F">
              <w:rPr>
                <w:rFonts w:ascii="Gill Sans MT" w:hAnsi="Gill Sans MT" w:cs="Arial"/>
              </w:rPr>
              <w:t>Signature:                                                                                    Date:</w:t>
            </w:r>
          </w:p>
        </w:tc>
      </w:tr>
      <w:tr w:rsidR="00CC5FA8" w14:paraId="6746966C" w14:textId="77777777" w:rsidTr="00CC5FA8">
        <w:trPr>
          <w:trHeight w:val="629"/>
        </w:trPr>
        <w:tc>
          <w:tcPr>
            <w:tcW w:w="3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3EE10" w14:textId="4A60FC6A" w:rsidR="00CC5FA8" w:rsidRPr="00C6255F" w:rsidRDefault="00CC5FA8" w:rsidP="00EE6E3E">
            <w:pPr>
              <w:rPr>
                <w:rFonts w:ascii="Gill Sans MT" w:hAnsi="Gill Sans MT" w:cs="Arial"/>
              </w:rPr>
            </w:pPr>
            <w:r w:rsidRPr="00C6255F">
              <w:rPr>
                <w:rFonts w:ascii="Gill Sans MT" w:hAnsi="Gill Sans MT" w:cs="Arial"/>
              </w:rPr>
              <w:t xml:space="preserve">How did you find out about the vacancy of governor at </w:t>
            </w:r>
            <w:r w:rsidR="00C6255F" w:rsidRPr="00C6255F">
              <w:rPr>
                <w:rFonts w:ascii="Gill Sans MT" w:hAnsi="Gill Sans MT" w:cs="Arial"/>
              </w:rPr>
              <w:t>the academy</w:t>
            </w:r>
            <w:r w:rsidRPr="00C6255F">
              <w:rPr>
                <w:rFonts w:ascii="Gill Sans MT" w:hAnsi="Gill Sans MT" w:cs="Arial"/>
              </w:rPr>
              <w:t>?</w:t>
            </w:r>
          </w:p>
        </w:tc>
        <w:tc>
          <w:tcPr>
            <w:tcW w:w="5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0DC77" w14:textId="77777777" w:rsidR="00CC5FA8" w:rsidRPr="00C6255F" w:rsidRDefault="00CC5FA8" w:rsidP="00EE6E3E">
            <w:pPr>
              <w:rPr>
                <w:rFonts w:ascii="Gill Sans MT" w:hAnsi="Gill Sans MT" w:cs="Arial"/>
              </w:rPr>
            </w:pPr>
          </w:p>
        </w:tc>
      </w:tr>
    </w:tbl>
    <w:p w14:paraId="524C2DAF" w14:textId="77777777" w:rsidR="00C6255F" w:rsidRDefault="00C6255F" w:rsidP="00BB7648">
      <w:pPr>
        <w:rPr>
          <w:rFonts w:ascii="Gill Sans MT" w:hAnsi="Gill Sans MT"/>
          <w:b/>
        </w:rPr>
      </w:pPr>
    </w:p>
    <w:p w14:paraId="1DD544C2" w14:textId="1DD65B92" w:rsidR="00BB7648" w:rsidRPr="000A4AAB" w:rsidRDefault="00C35670" w:rsidP="00BB7648">
      <w:pPr>
        <w:rPr>
          <w:rFonts w:ascii="Gill Sans MT" w:hAnsi="Gill Sans MT"/>
          <w:b/>
        </w:rPr>
      </w:pPr>
      <w:r>
        <w:rPr>
          <w:rFonts w:ascii="Gill Sans MT" w:hAnsi="Gill Sans MT"/>
          <w:b/>
        </w:rPr>
        <w:t xml:space="preserve">Data protection and </w:t>
      </w:r>
      <w:r w:rsidR="00BB7648">
        <w:rPr>
          <w:rFonts w:ascii="Gill Sans MT" w:hAnsi="Gill Sans MT"/>
          <w:b/>
        </w:rPr>
        <w:t>GDPR</w:t>
      </w:r>
    </w:p>
    <w:p w14:paraId="675553FB" w14:textId="6B6288E0" w:rsidR="008509FB" w:rsidRDefault="00BB7648" w:rsidP="00BB7648">
      <w:pPr>
        <w:rPr>
          <w:rFonts w:ascii="Gill Sans MT" w:hAnsi="Gill Sans MT"/>
        </w:rPr>
      </w:pPr>
      <w:r>
        <w:rPr>
          <w:rFonts w:ascii="Gill Sans MT" w:hAnsi="Gill Sans MT"/>
        </w:rPr>
        <w:t>For those successful in being appointed as a Governor this application form and any associated relevant paperwork is kept securely within the data management systems of the Diocese of Gloucester Academies Trust (DGAT</w:t>
      </w:r>
      <w:r w:rsidR="00061259">
        <w:rPr>
          <w:rFonts w:ascii="Gill Sans MT" w:hAnsi="Gill Sans MT"/>
        </w:rPr>
        <w:t xml:space="preserve">). </w:t>
      </w:r>
      <w:r>
        <w:rPr>
          <w:rFonts w:ascii="Gill Sans MT" w:hAnsi="Gill Sans MT"/>
        </w:rPr>
        <w:t xml:space="preserve">For further information please refer to the Privacy Notice: </w:t>
      </w:r>
      <w:hyperlink r:id="rId10" w:history="1">
        <w:r w:rsidR="00C35670" w:rsidRPr="000E3FA7">
          <w:rPr>
            <w:rStyle w:val="Hyperlink"/>
            <w:rFonts w:ascii="Gill Sans MT" w:hAnsi="Gill Sans MT"/>
          </w:rPr>
          <w:t>www.dgat.org.uk/about-us/dgat-privacy-notices/</w:t>
        </w:r>
      </w:hyperlink>
    </w:p>
    <w:p w14:paraId="2465ED5D" w14:textId="77777777" w:rsidR="008509FB" w:rsidRDefault="008509FB" w:rsidP="00BB7648">
      <w:pPr>
        <w:rPr>
          <w:rFonts w:ascii="Gill Sans MT" w:hAnsi="Gill Sans MT"/>
        </w:rPr>
      </w:pPr>
    </w:p>
    <w:p w14:paraId="2D6EDC68" w14:textId="454762E2" w:rsidR="00BB7648" w:rsidRPr="00757A19" w:rsidRDefault="00BB7648" w:rsidP="00BB7648">
      <w:pPr>
        <w:rPr>
          <w:rFonts w:ascii="Gill Sans MT" w:hAnsi="Gill Sans MT"/>
        </w:rPr>
      </w:pPr>
      <w:r>
        <w:rPr>
          <w:rFonts w:ascii="Gill Sans MT" w:hAnsi="Gill Sans MT"/>
        </w:rPr>
        <w:t>We will communicate wit</w:t>
      </w:r>
      <w:r w:rsidR="0041349D">
        <w:rPr>
          <w:rFonts w:ascii="Gill Sans MT" w:hAnsi="Gill Sans MT"/>
        </w:rPr>
        <w:t xml:space="preserve">h you in your role </w:t>
      </w:r>
      <w:r w:rsidR="00C6255F">
        <w:rPr>
          <w:rFonts w:ascii="Gill Sans MT" w:hAnsi="Gill Sans MT"/>
        </w:rPr>
        <w:t>as Governor</w:t>
      </w:r>
      <w:r>
        <w:rPr>
          <w:rFonts w:ascii="Gill Sans MT" w:hAnsi="Gill Sans MT"/>
        </w:rPr>
        <w:t xml:space="preserve"> and keep you informed of changes in relation to your role and responsibilities, legislative and otherwise, relevant training for your role, information about church schools and other education related issues. </w:t>
      </w:r>
    </w:p>
    <w:p w14:paraId="072B2535" w14:textId="77777777" w:rsidR="00004C9F" w:rsidRDefault="00004C9F" w:rsidP="00BB7648">
      <w:pPr>
        <w:rPr>
          <w:rFonts w:ascii="Gill Sans MT" w:hAnsi="Gill Sans MT"/>
          <w:b/>
        </w:rPr>
      </w:pPr>
    </w:p>
    <w:p w14:paraId="6E1BCD61" w14:textId="77777777" w:rsidR="00B22B32" w:rsidRDefault="00B22B32" w:rsidP="00BB7648">
      <w:pPr>
        <w:rPr>
          <w:rFonts w:ascii="Gill Sans MT" w:hAnsi="Gill Sans MT"/>
          <w:b/>
        </w:rPr>
      </w:pPr>
    </w:p>
    <w:p w14:paraId="53CEA6ED" w14:textId="6CEDD8D9" w:rsidR="00BB7648" w:rsidRPr="00C6255F" w:rsidRDefault="00BB7648" w:rsidP="00BB7648">
      <w:pPr>
        <w:ind w:right="-20"/>
        <w:rPr>
          <w:rFonts w:ascii="Gill Sans MT" w:hAnsi="Gill Sans MT"/>
          <w:b/>
          <w:u w:val="single"/>
        </w:rPr>
      </w:pPr>
      <w:r w:rsidRPr="00C6255F">
        <w:rPr>
          <w:rFonts w:ascii="Gill Sans MT" w:hAnsi="Gill Sans MT"/>
          <w:b/>
          <w:u w:val="single"/>
        </w:rPr>
        <w:t xml:space="preserve">An Enhanced </w:t>
      </w:r>
      <w:r w:rsidR="00C6255F" w:rsidRPr="00C6255F">
        <w:rPr>
          <w:rFonts w:ascii="Gill Sans MT" w:hAnsi="Gill Sans MT"/>
          <w:b/>
          <w:u w:val="single"/>
        </w:rPr>
        <w:t>Disclosure and Barring Service and Section 128 check</w:t>
      </w:r>
      <w:r w:rsidRPr="00C6255F">
        <w:rPr>
          <w:rFonts w:ascii="Gill Sans MT" w:hAnsi="Gill Sans MT"/>
          <w:b/>
          <w:u w:val="single"/>
        </w:rPr>
        <w:t xml:space="preserve"> is mandatory for all </w:t>
      </w:r>
      <w:r w:rsidR="00C6255F" w:rsidRPr="00C6255F">
        <w:rPr>
          <w:rFonts w:ascii="Gill Sans MT" w:hAnsi="Gill Sans MT"/>
          <w:b/>
          <w:u w:val="single"/>
        </w:rPr>
        <w:t xml:space="preserve">appointed </w:t>
      </w:r>
      <w:r w:rsidRPr="00C6255F">
        <w:rPr>
          <w:rFonts w:ascii="Gill Sans MT" w:hAnsi="Gill Sans MT"/>
          <w:b/>
          <w:u w:val="single"/>
        </w:rPr>
        <w:t>governors</w:t>
      </w:r>
      <w:r w:rsidR="00C6255F" w:rsidRPr="00C6255F">
        <w:rPr>
          <w:rFonts w:ascii="Gill Sans MT" w:hAnsi="Gill Sans MT"/>
          <w:b/>
          <w:u w:val="single"/>
        </w:rPr>
        <w:t>, including</w:t>
      </w:r>
      <w:r w:rsidR="00C6255F">
        <w:rPr>
          <w:rFonts w:ascii="Gill Sans MT" w:hAnsi="Gill Sans MT"/>
          <w:b/>
          <w:u w:val="single"/>
        </w:rPr>
        <w:t xml:space="preserve"> co-opted</w:t>
      </w:r>
      <w:r w:rsidR="00C6255F" w:rsidRPr="00C6255F">
        <w:rPr>
          <w:rFonts w:ascii="Gill Sans MT" w:hAnsi="Gill Sans MT"/>
          <w:b/>
          <w:u w:val="single"/>
        </w:rPr>
        <w:t xml:space="preserve"> governors who are re-appointed.</w:t>
      </w:r>
    </w:p>
    <w:p w14:paraId="39E6B959" w14:textId="77777777" w:rsidR="00BB7648" w:rsidRDefault="00BB7648" w:rsidP="00BB7648">
      <w:pPr>
        <w:rPr>
          <w:rFonts w:ascii="Gill Sans MT" w:hAnsi="Gill Sans MT"/>
        </w:rPr>
      </w:pPr>
      <w:r>
        <w:rPr>
          <w:rFonts w:ascii="Gill Sans MT" w:hAnsi="Gill Sans MT"/>
        </w:rPr>
        <w:t>The application for this will be undertaken by the school.</w:t>
      </w:r>
    </w:p>
    <w:p w14:paraId="3C7A7349" w14:textId="77777777" w:rsidR="00061259" w:rsidRDefault="00061259" w:rsidP="00BB7648">
      <w:pPr>
        <w:rPr>
          <w:rFonts w:ascii="Gill Sans MT" w:hAnsi="Gill Sans MT"/>
        </w:rPr>
      </w:pPr>
    </w:p>
    <w:p w14:paraId="249730AF" w14:textId="77777777" w:rsidR="00B22B32" w:rsidRDefault="00B22B32" w:rsidP="00BB7648">
      <w:pPr>
        <w:rPr>
          <w:rFonts w:ascii="Gill Sans MT" w:hAnsi="Gill Sans MT"/>
        </w:rPr>
      </w:pPr>
    </w:p>
    <w:p w14:paraId="3BA304D7" w14:textId="4044E047" w:rsidR="00B22B32" w:rsidRDefault="00B22B32" w:rsidP="00BB7648">
      <w:pPr>
        <w:rPr>
          <w:rFonts w:ascii="Gill Sans MT" w:hAnsi="Gill Sans MT"/>
        </w:rPr>
      </w:pPr>
    </w:p>
    <w:p w14:paraId="2D5CE221" w14:textId="77777777" w:rsidR="00C6255F" w:rsidRDefault="00C6255F" w:rsidP="00BB7648">
      <w:pPr>
        <w:rPr>
          <w:rFonts w:ascii="Gill Sans MT" w:hAnsi="Gill Sans MT"/>
        </w:rPr>
      </w:pPr>
    </w:p>
    <w:p w14:paraId="0DC10514" w14:textId="77777777" w:rsidR="00C6255F" w:rsidRDefault="002B423D" w:rsidP="002B423D">
      <w:pPr>
        <w:rPr>
          <w:rFonts w:ascii="Gill Sans MT" w:hAnsi="Gill Sans MT"/>
          <w:b/>
        </w:rPr>
      </w:pPr>
      <w:r w:rsidRPr="0016785D">
        <w:rPr>
          <w:rFonts w:ascii="Gill Sans MT" w:hAnsi="Gill Sans MT"/>
          <w:b/>
        </w:rPr>
        <w:t>Please return</w:t>
      </w:r>
      <w:r w:rsidR="00C6255F">
        <w:rPr>
          <w:rFonts w:ascii="Gill Sans MT" w:hAnsi="Gill Sans MT"/>
          <w:b/>
        </w:rPr>
        <w:t xml:space="preserve"> your completed application form to</w:t>
      </w:r>
      <w:r w:rsidRPr="0016785D">
        <w:rPr>
          <w:rFonts w:ascii="Gill Sans MT" w:hAnsi="Gill Sans MT"/>
          <w:b/>
        </w:rPr>
        <w:t xml:space="preserve">: </w:t>
      </w:r>
      <w:r w:rsidR="00C6255F">
        <w:rPr>
          <w:rFonts w:ascii="Gill Sans MT" w:hAnsi="Gill Sans MT"/>
          <w:b/>
        </w:rPr>
        <w:t xml:space="preserve">   </w:t>
      </w:r>
    </w:p>
    <w:p w14:paraId="4D69F77A" w14:textId="77777777" w:rsidR="00C6255F" w:rsidRDefault="00C6255F" w:rsidP="002B423D">
      <w:pPr>
        <w:rPr>
          <w:rFonts w:ascii="Gill Sans MT" w:hAnsi="Gill Sans MT"/>
          <w:b/>
        </w:rPr>
      </w:pPr>
    </w:p>
    <w:p w14:paraId="4A84F03A" w14:textId="77777777" w:rsidR="00C6255F" w:rsidRDefault="00C6255F" w:rsidP="00061259">
      <w:pPr>
        <w:rPr>
          <w:rFonts w:ascii="Gill Sans MT" w:hAnsi="Gill Sans MT"/>
          <w:bCs/>
        </w:rPr>
      </w:pPr>
      <w:r w:rsidRPr="00C6255F">
        <w:rPr>
          <w:rFonts w:ascii="Gill Sans MT" w:hAnsi="Gill Sans MT"/>
          <w:bCs/>
        </w:rPr>
        <w:t>[Insert name of clerk to the LGB]</w:t>
      </w:r>
      <w:r w:rsidR="002B423D" w:rsidRPr="00C6255F">
        <w:rPr>
          <w:rFonts w:ascii="Gill Sans MT" w:hAnsi="Gill Sans MT"/>
          <w:bCs/>
        </w:rPr>
        <w:t xml:space="preserve"> </w:t>
      </w:r>
    </w:p>
    <w:p w14:paraId="018547B0" w14:textId="73636C9E" w:rsidR="00C6255F" w:rsidRPr="00C6255F" w:rsidRDefault="00C6255F" w:rsidP="00061259">
      <w:pPr>
        <w:rPr>
          <w:rFonts w:ascii="Gill Sans MT" w:hAnsi="Gill Sans MT"/>
          <w:bCs/>
        </w:rPr>
      </w:pPr>
      <w:r w:rsidRPr="00C6255F">
        <w:rPr>
          <w:rFonts w:ascii="Gill Sans MT" w:hAnsi="Gill Sans MT"/>
          <w:bCs/>
        </w:rPr>
        <w:t>[Clerk to the local governing bo</w:t>
      </w:r>
      <w:r w:rsidR="00292272">
        <w:rPr>
          <w:rFonts w:ascii="Gill Sans MT" w:hAnsi="Gill Sans MT"/>
          <w:bCs/>
        </w:rPr>
        <w:t>dy</w:t>
      </w:r>
      <w:r w:rsidRPr="00C6255F">
        <w:rPr>
          <w:rFonts w:ascii="Gill Sans MT" w:hAnsi="Gill Sans MT"/>
          <w:bCs/>
        </w:rPr>
        <w:t>]</w:t>
      </w:r>
    </w:p>
    <w:p w14:paraId="60B67831" w14:textId="05977BA5" w:rsidR="00C6255F" w:rsidRDefault="00C6255F" w:rsidP="00061259">
      <w:pPr>
        <w:rPr>
          <w:rFonts w:ascii="Gill Sans MT" w:hAnsi="Gill Sans MT"/>
        </w:rPr>
      </w:pPr>
      <w:r w:rsidRPr="00C6255F">
        <w:rPr>
          <w:rFonts w:ascii="Gill Sans MT" w:hAnsi="Gill Sans MT"/>
          <w:bCs/>
        </w:rPr>
        <w:t>[Insert clerk to the LGB’s email address]</w:t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2B423D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  <w:r w:rsidR="00061259">
        <w:rPr>
          <w:rFonts w:ascii="Gill Sans MT" w:hAnsi="Gill Sans MT"/>
          <w:b/>
        </w:rPr>
        <w:tab/>
      </w:r>
    </w:p>
    <w:p w14:paraId="00367204" w14:textId="3E29E92B" w:rsidR="00BB4E6E" w:rsidRDefault="00BB4E6E" w:rsidP="00061259">
      <w:pPr>
        <w:rPr>
          <w:rFonts w:ascii="Gill Sans MT" w:hAnsi="Gill Sans MT"/>
        </w:rPr>
      </w:pPr>
    </w:p>
    <w:p w14:paraId="68E2F0C2" w14:textId="653B3005" w:rsidR="00C35670" w:rsidRDefault="00C35670" w:rsidP="00061259">
      <w:pPr>
        <w:rPr>
          <w:rFonts w:ascii="Gill Sans MT" w:hAnsi="Gill Sans MT"/>
        </w:rPr>
      </w:pPr>
    </w:p>
    <w:p w14:paraId="2AAE1F16" w14:textId="74EB5EB7" w:rsidR="00C35670" w:rsidRDefault="00C35670" w:rsidP="00061259">
      <w:pPr>
        <w:rPr>
          <w:rFonts w:ascii="Gill Sans MT" w:hAnsi="Gill Sans MT"/>
        </w:rPr>
      </w:pPr>
    </w:p>
    <w:p w14:paraId="2F004442" w14:textId="77777777" w:rsidR="00C35670" w:rsidRDefault="00C35670" w:rsidP="00061259">
      <w:pPr>
        <w:rPr>
          <w:rFonts w:ascii="Gill Sans MT" w:hAnsi="Gill Sans MT"/>
        </w:rPr>
      </w:pPr>
    </w:p>
    <w:p w14:paraId="5BC101F5" w14:textId="77777777" w:rsidR="00C6255F" w:rsidRDefault="00C6255F" w:rsidP="00061259">
      <w:pPr>
        <w:rPr>
          <w:rFonts w:ascii="Gill Sans MT" w:hAnsi="Gill Sans M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8"/>
        <w:gridCol w:w="2880"/>
        <w:gridCol w:w="1681"/>
        <w:gridCol w:w="4229"/>
      </w:tblGrid>
      <w:tr w:rsidR="00BB4E6E" w:rsidRPr="00E575CA" w14:paraId="72F35B22" w14:textId="77777777" w:rsidTr="00EE6E3E">
        <w:tc>
          <w:tcPr>
            <w:tcW w:w="4228" w:type="dxa"/>
            <w:gridSpan w:val="2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7E1EC8B" w14:textId="77777777" w:rsidR="00BB4E6E" w:rsidRPr="00E575CA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  <w:u w:val="single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  <w:u w:val="single"/>
              </w:rPr>
              <w:t>Office use only</w:t>
            </w:r>
          </w:p>
        </w:tc>
        <w:tc>
          <w:tcPr>
            <w:tcW w:w="1681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13C5C2C" w14:textId="77777777" w:rsidR="00BB4E6E" w:rsidRPr="00E575CA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  <w:u w:val="single"/>
              </w:rPr>
            </w:pPr>
          </w:p>
        </w:tc>
        <w:tc>
          <w:tcPr>
            <w:tcW w:w="42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33A8EF5C" w14:textId="77777777" w:rsidR="00BB4E6E" w:rsidRPr="00E575CA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  <w:u w:val="single"/>
              </w:rPr>
            </w:pPr>
          </w:p>
        </w:tc>
      </w:tr>
      <w:tr w:rsidR="00BB4E6E" w:rsidRPr="00E575CA" w14:paraId="2BAA2F50" w14:textId="77777777" w:rsidTr="00EE6E3E">
        <w:tc>
          <w:tcPr>
            <w:tcW w:w="1348" w:type="dxa"/>
            <w:shd w:val="clear" w:color="auto" w:fill="F2F2F2" w:themeFill="background1" w:themeFillShade="F2"/>
          </w:tcPr>
          <w:p w14:paraId="7CFC28D3" w14:textId="77777777" w:rsidR="00BB4E6E" w:rsidRPr="00E575CA" w:rsidRDefault="00BB4E6E" w:rsidP="00EE6E3E">
            <w:pPr>
              <w:pStyle w:val="Header"/>
              <w:jc w:val="right"/>
              <w:rPr>
                <w:rFonts w:ascii="Gill Sans MT" w:hAnsi="Gill Sans MT"/>
                <w:b/>
                <w:sz w:val="18"/>
                <w:szCs w:val="18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</w:rPr>
              <w:t>Start Date: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0B7220E" w14:textId="77777777" w:rsidR="00BB4E6E" w:rsidRDefault="00BB4E6E" w:rsidP="00EE6E3E">
            <w:pPr>
              <w:pStyle w:val="Header"/>
              <w:jc w:val="right"/>
              <w:rPr>
                <w:rFonts w:ascii="Gill Sans MT" w:hAnsi="Gill Sans MT"/>
                <w:b/>
                <w:sz w:val="18"/>
                <w:szCs w:val="18"/>
              </w:rPr>
            </w:pPr>
          </w:p>
          <w:p w14:paraId="3CA27995" w14:textId="77777777" w:rsidR="00BB4E6E" w:rsidRPr="00E575CA" w:rsidRDefault="00BB4E6E" w:rsidP="00EE6E3E">
            <w:pPr>
              <w:pStyle w:val="Header"/>
              <w:jc w:val="right"/>
              <w:rPr>
                <w:rFonts w:ascii="Gill Sans MT" w:hAnsi="Gill Sans MT"/>
                <w:b/>
                <w:sz w:val="18"/>
                <w:szCs w:val="18"/>
              </w:rPr>
            </w:pPr>
          </w:p>
        </w:tc>
        <w:tc>
          <w:tcPr>
            <w:tcW w:w="1681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401F24C4" w14:textId="77777777" w:rsidR="00BB4E6E" w:rsidRDefault="00BB4E6E" w:rsidP="00EE6E3E">
            <w:pPr>
              <w:pStyle w:val="Header"/>
              <w:jc w:val="right"/>
              <w:rPr>
                <w:rFonts w:ascii="Gill Sans MT" w:hAnsi="Gill Sans MT"/>
                <w:b/>
                <w:sz w:val="18"/>
                <w:szCs w:val="18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</w:rPr>
              <w:t xml:space="preserve">Re-appointment:  </w:t>
            </w:r>
          </w:p>
        </w:tc>
        <w:tc>
          <w:tcPr>
            <w:tcW w:w="42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5D252AA" w14:textId="77777777" w:rsidR="00BB4E6E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</w:p>
          <w:p w14:paraId="70BA06F7" w14:textId="77777777" w:rsidR="00BB4E6E" w:rsidRPr="00E575CA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</w:rPr>
              <w:t>Yes / No</w:t>
            </w:r>
          </w:p>
        </w:tc>
      </w:tr>
      <w:tr w:rsidR="00BB4E6E" w14:paraId="6FAD4292" w14:textId="77777777" w:rsidTr="00EE6E3E">
        <w:tc>
          <w:tcPr>
            <w:tcW w:w="1348" w:type="dxa"/>
            <w:shd w:val="clear" w:color="auto" w:fill="F2F2F2" w:themeFill="background1" w:themeFillShade="F2"/>
          </w:tcPr>
          <w:p w14:paraId="3AE5D406" w14:textId="77777777" w:rsidR="00BB4E6E" w:rsidRPr="00E575CA" w:rsidRDefault="00BB4E6E" w:rsidP="00EE6E3E">
            <w:pPr>
              <w:pStyle w:val="Header"/>
              <w:jc w:val="right"/>
              <w:rPr>
                <w:rFonts w:ascii="Gill Sans MT" w:hAnsi="Gill Sans MT"/>
                <w:b/>
                <w:sz w:val="18"/>
                <w:szCs w:val="18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</w:rPr>
              <w:t>Finish Date:</w:t>
            </w:r>
          </w:p>
        </w:tc>
        <w:tc>
          <w:tcPr>
            <w:tcW w:w="2880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1E03BA5B" w14:textId="77777777" w:rsidR="00BB4E6E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</w:p>
          <w:p w14:paraId="1010F62D" w14:textId="77777777" w:rsidR="00BB4E6E" w:rsidRPr="00E575CA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</w:p>
        </w:tc>
        <w:tc>
          <w:tcPr>
            <w:tcW w:w="1681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5C0C9E7" w14:textId="77777777" w:rsidR="00BB4E6E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  <w:r w:rsidRPr="00E575CA">
              <w:rPr>
                <w:rFonts w:ascii="Gill Sans MT" w:hAnsi="Gill Sans MT"/>
                <w:b/>
                <w:sz w:val="18"/>
                <w:szCs w:val="18"/>
              </w:rPr>
              <w:t>Type of Appointment</w:t>
            </w:r>
          </w:p>
        </w:tc>
        <w:tc>
          <w:tcPr>
            <w:tcW w:w="4229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000E8D8C" w14:textId="77777777" w:rsidR="00BB4E6E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</w:p>
          <w:p w14:paraId="4958D341" w14:textId="77777777" w:rsidR="00BB4E6E" w:rsidRDefault="00BB4E6E" w:rsidP="00EE6E3E">
            <w:pPr>
              <w:pStyle w:val="Header"/>
              <w:rPr>
                <w:rFonts w:ascii="Gill Sans MT" w:hAnsi="Gill Sans MT"/>
                <w:b/>
                <w:sz w:val="18"/>
                <w:szCs w:val="18"/>
              </w:rPr>
            </w:pPr>
            <w:r>
              <w:rPr>
                <w:rFonts w:ascii="Gill Sans MT" w:hAnsi="Gill Sans MT"/>
                <w:b/>
                <w:sz w:val="18"/>
                <w:szCs w:val="18"/>
              </w:rPr>
              <w:t>Staff / Co-opted/Trust</w:t>
            </w:r>
          </w:p>
        </w:tc>
      </w:tr>
    </w:tbl>
    <w:p w14:paraId="54BAA8AD" w14:textId="17E5C95F" w:rsidR="00BB4E6E" w:rsidRDefault="00BB4E6E" w:rsidP="00061259">
      <w:pPr>
        <w:rPr>
          <w:rFonts w:ascii="Gill Sans MT" w:hAnsi="Gill Sans MT"/>
        </w:rPr>
      </w:pPr>
    </w:p>
    <w:p w14:paraId="656AF0CA" w14:textId="3F8AAD5C" w:rsidR="00BB4E6E" w:rsidRPr="00061259" w:rsidRDefault="00C6255F" w:rsidP="00061259">
      <w:pPr>
        <w:rPr>
          <w:rFonts w:ascii="Gill Sans MT" w:hAnsi="Gill Sans MT"/>
          <w:b/>
        </w:rPr>
      </w:pPr>
      <w:r>
        <w:rPr>
          <w:rFonts w:ascii="Gill Sans MT" w:hAnsi="Gill Sans MT"/>
          <w:b/>
        </w:rPr>
        <w:t xml:space="preserve">                                                                                                                 Updated March 2020</w:t>
      </w:r>
    </w:p>
    <w:sectPr w:rsidR="00BB4E6E" w:rsidRPr="00061259" w:rsidSect="00BB4E6E">
      <w:headerReference w:type="default" r:id="rId11"/>
      <w:footerReference w:type="default" r:id="rId12"/>
      <w:pgSz w:w="11900" w:h="16840"/>
      <w:pgMar w:top="2244" w:right="985" w:bottom="0" w:left="993" w:header="0" w:footer="6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BD4B7" w14:textId="77777777" w:rsidR="009C79D2" w:rsidRDefault="009C79D2" w:rsidP="00904086">
      <w:r>
        <w:separator/>
      </w:r>
    </w:p>
  </w:endnote>
  <w:endnote w:type="continuationSeparator" w:id="0">
    <w:p w14:paraId="29EC79D7" w14:textId="77777777" w:rsidR="009C79D2" w:rsidRDefault="009C79D2" w:rsidP="00904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609E" w14:textId="7CE6EF78" w:rsidR="00904086" w:rsidRDefault="00904086" w:rsidP="00672731">
    <w:pPr>
      <w:pStyle w:val="Footer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EC8B9" w14:textId="77777777" w:rsidR="009C79D2" w:rsidRDefault="009C79D2" w:rsidP="00904086">
      <w:r>
        <w:separator/>
      </w:r>
    </w:p>
  </w:footnote>
  <w:footnote w:type="continuationSeparator" w:id="0">
    <w:p w14:paraId="1C442D38" w14:textId="77777777" w:rsidR="009C79D2" w:rsidRDefault="009C79D2" w:rsidP="00904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C533B" w14:textId="3969C94F" w:rsidR="00904086" w:rsidRDefault="00672731" w:rsidP="00672731">
    <w:pPr>
      <w:pStyle w:val="Header"/>
      <w:ind w:right="-1765" w:hanging="949"/>
    </w:pPr>
    <w:r>
      <w:rPr>
        <w:noProof/>
        <w:lang w:val="en-GB" w:eastAsia="en-GB"/>
      </w:rPr>
      <w:drawing>
        <wp:inline distT="0" distB="0" distL="0" distR="0" wp14:anchorId="5382379D" wp14:editId="32E4F821">
          <wp:extent cx="7020000" cy="1569390"/>
          <wp:effectExtent l="0" t="0" r="0" b="0"/>
          <wp:docPr id="6" name="Picture 6" descr="Macintosh HD:Users:stella:Desktop:Sugar Ink Creative:Working:DGAT_02180_StationeryUpdate:DGAT_02180_Stationery_Letterhead_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tella:Desktop:Sugar Ink Creative:Working:DGAT_02180_StationeryUpdate:DGAT_02180_Stationery_Letterhead_top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8" t="9386" r="1766"/>
                  <a:stretch/>
                </pic:blipFill>
                <pic:spPr bwMode="auto">
                  <a:xfrm>
                    <a:off x="0" y="0"/>
                    <a:ext cx="7020000" cy="1569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E24F7F"/>
    <w:multiLevelType w:val="hybridMultilevel"/>
    <w:tmpl w:val="36A83AD8"/>
    <w:lvl w:ilvl="0" w:tplc="CE5E79CE"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LUwNjUzMDUxtTRT0lEKTi0uzszPAykwrAUAMrpsLiwAAAA="/>
  </w:docVars>
  <w:rsids>
    <w:rsidRoot w:val="00904086"/>
    <w:rsid w:val="00004C9F"/>
    <w:rsid w:val="00061259"/>
    <w:rsid w:val="00137B32"/>
    <w:rsid w:val="00157740"/>
    <w:rsid w:val="00235A16"/>
    <w:rsid w:val="00292272"/>
    <w:rsid w:val="002A39DA"/>
    <w:rsid w:val="002B423D"/>
    <w:rsid w:val="00363BF2"/>
    <w:rsid w:val="003E4855"/>
    <w:rsid w:val="0041349D"/>
    <w:rsid w:val="0041681E"/>
    <w:rsid w:val="00430E33"/>
    <w:rsid w:val="0047754A"/>
    <w:rsid w:val="00483379"/>
    <w:rsid w:val="004C1D22"/>
    <w:rsid w:val="00536592"/>
    <w:rsid w:val="005D6A83"/>
    <w:rsid w:val="00672731"/>
    <w:rsid w:val="007966A7"/>
    <w:rsid w:val="007B7A1B"/>
    <w:rsid w:val="008509FB"/>
    <w:rsid w:val="008A271E"/>
    <w:rsid w:val="008D78B5"/>
    <w:rsid w:val="009002D4"/>
    <w:rsid w:val="00904086"/>
    <w:rsid w:val="009046B2"/>
    <w:rsid w:val="0096133C"/>
    <w:rsid w:val="009A51FA"/>
    <w:rsid w:val="009C79D2"/>
    <w:rsid w:val="00A167B7"/>
    <w:rsid w:val="00AF6C59"/>
    <w:rsid w:val="00B22B32"/>
    <w:rsid w:val="00B47C80"/>
    <w:rsid w:val="00BB4E6E"/>
    <w:rsid w:val="00BB7648"/>
    <w:rsid w:val="00C35670"/>
    <w:rsid w:val="00C6255F"/>
    <w:rsid w:val="00C9207B"/>
    <w:rsid w:val="00C93A8E"/>
    <w:rsid w:val="00C947D6"/>
    <w:rsid w:val="00CC5FA8"/>
    <w:rsid w:val="00D41F42"/>
    <w:rsid w:val="00DB05CB"/>
    <w:rsid w:val="00F0332B"/>
    <w:rsid w:val="00F81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CBA1BD"/>
  <w14:defaultImageDpi w14:val="330"/>
  <w15:docId w15:val="{FB5465BA-F6BF-4DF0-A504-A2DA10712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4086"/>
  </w:style>
  <w:style w:type="paragraph" w:styleId="Footer">
    <w:name w:val="footer"/>
    <w:basedOn w:val="Normal"/>
    <w:link w:val="FooterChar"/>
    <w:uiPriority w:val="99"/>
    <w:unhideWhenUsed/>
    <w:rsid w:val="009040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4086"/>
  </w:style>
  <w:style w:type="paragraph" w:styleId="BalloonText">
    <w:name w:val="Balloon Text"/>
    <w:basedOn w:val="Normal"/>
    <w:link w:val="BalloonTextChar"/>
    <w:uiPriority w:val="99"/>
    <w:semiHidden/>
    <w:unhideWhenUsed/>
    <w:rsid w:val="009040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086"/>
    <w:rPr>
      <w:rFonts w:ascii="Lucida Grande" w:hAnsi="Lucida Grande" w:cs="Lucida Grande"/>
      <w:sz w:val="18"/>
      <w:szCs w:val="18"/>
    </w:rPr>
  </w:style>
  <w:style w:type="paragraph" w:customStyle="1" w:styleId="Body1">
    <w:name w:val="Body 1"/>
    <w:rsid w:val="00F0332B"/>
    <w:rPr>
      <w:rFonts w:ascii="Helvetica" w:eastAsia="ヒラギノ角ゴ Pro W3" w:hAnsi="Helvetica" w:cs="Times New Roman"/>
      <w:color w:val="000000"/>
      <w:szCs w:val="20"/>
      <w:lang w:eastAsia="en-GB"/>
    </w:rPr>
  </w:style>
  <w:style w:type="table" w:styleId="TableGrid">
    <w:name w:val="Table Grid"/>
    <w:basedOn w:val="TableNormal"/>
    <w:uiPriority w:val="59"/>
    <w:rsid w:val="002A39DA"/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B764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423D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356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dgat.org.uk/about-us/dgat-privacy-notic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8F66608A3BB44CA5C2C3B742A286A4" ma:contentTypeVersion="10" ma:contentTypeDescription="Create a new document." ma:contentTypeScope="" ma:versionID="13a14cc3cb79662c35dc7aa2c5cc0f47">
  <xsd:schema xmlns:xsd="http://www.w3.org/2001/XMLSchema" xmlns:xs="http://www.w3.org/2001/XMLSchema" xmlns:p="http://schemas.microsoft.com/office/2006/metadata/properties" xmlns:ns2="450b45eb-d710-4584-94af-b0a2ea48dd02" targetNamespace="http://schemas.microsoft.com/office/2006/metadata/properties" ma:root="true" ma:fieldsID="ff68bd753e534f98d2569cf1f33c299c" ns2:_="">
    <xsd:import namespace="450b45eb-d710-4584-94af-b0a2ea48dd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b45eb-d710-4584-94af-b0a2ea48dd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E0D185-9224-4EDA-B2F2-A4589D2EA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2E1C9B-49C0-4278-ADF8-C750A3AB25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E4DB4-268E-43DA-84D9-3EFCD3E47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0b45eb-d710-4584-94af-b0a2ea48dd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lla Edwards</dc:creator>
  <cp:lastModifiedBy>Nicki Wadley</cp:lastModifiedBy>
  <cp:revision>2</cp:revision>
  <cp:lastPrinted>2019-04-16T08:31:00Z</cp:lastPrinted>
  <dcterms:created xsi:type="dcterms:W3CDTF">2021-05-11T11:25:00Z</dcterms:created>
  <dcterms:modified xsi:type="dcterms:W3CDTF">2021-05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8F66608A3BB44CA5C2C3B742A286A4</vt:lpwstr>
  </property>
</Properties>
</file>